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742C6D" w14:textId="00CAC0F4" w:rsidR="00385EA6" w:rsidRPr="00385EA6" w:rsidRDefault="00385EA6" w:rsidP="00385EA6">
      <w:pPr>
        <w:spacing w:before="100" w:beforeAutospacing="1" w:after="100" w:afterAutospacing="1" w:line="240" w:lineRule="auto"/>
        <w:outlineLvl w:val="4"/>
        <w:rPr>
          <w:rFonts w:eastAsia="Times New Roman" w:cs="Times New Roman"/>
          <w:b/>
          <w:bCs/>
          <w:sz w:val="20"/>
          <w:szCs w:val="20"/>
          <w:lang w:eastAsia="en-AU"/>
        </w:rPr>
      </w:pPr>
      <w:r>
        <w:rPr>
          <w:rFonts w:eastAsia="Times New Roman" w:cs="Times New Roman"/>
          <w:b/>
          <w:bCs/>
          <w:sz w:val="20"/>
          <w:szCs w:val="20"/>
          <w:lang w:eastAsia="en-AU"/>
        </w:rPr>
        <w:t>task</w:t>
      </w:r>
    </w:p>
    <w:p w14:paraId="49D953AC"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proofErr w:type="spellStart"/>
      <w:r w:rsidRPr="00385EA6">
        <w:rPr>
          <w:rFonts w:eastAsia="Times New Roman" w:cs="Times New Roman"/>
          <w:szCs w:val="24"/>
          <w:lang w:eastAsia="en-AU"/>
        </w:rPr>
        <w:t>LifeServe</w:t>
      </w:r>
      <w:proofErr w:type="spellEnd"/>
      <w:r w:rsidRPr="00385EA6">
        <w:rPr>
          <w:rFonts w:eastAsia="Times New Roman" w:cs="Times New Roman"/>
          <w:szCs w:val="24"/>
          <w:lang w:eastAsia="en-AU"/>
        </w:rPr>
        <w:t xml:space="preserve"> Blood Institute (LBI) are happy with your performance in the previous project. They have decided to engage you for developing a more featureful software that will help LBI staff carry out their day to day jobs. The proposed system will provide several features such as managing inventory records, storing donor details and attending to blood demand. In addition, the system will enforce the following medical rules:</w:t>
      </w:r>
    </w:p>
    <w:p w14:paraId="316BD3EA" w14:textId="77777777" w:rsidR="00385EA6" w:rsidRPr="00385EA6" w:rsidRDefault="00385EA6" w:rsidP="00385EA6">
      <w:pPr>
        <w:numPr>
          <w:ilvl w:val="0"/>
          <w:numId w:val="1"/>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Once a blood bag is collected, it must be used within 30 days. After that period, the bag is discarded.</w:t>
      </w:r>
    </w:p>
    <w:p w14:paraId="10AD771A" w14:textId="77777777" w:rsidR="00385EA6" w:rsidRPr="00385EA6" w:rsidRDefault="00385EA6" w:rsidP="00385EA6">
      <w:pPr>
        <w:numPr>
          <w:ilvl w:val="0"/>
          <w:numId w:val="1"/>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For every donor, there must be a minimum gap of 120 days between donations. During the gap period, a donor is labelled as ineligible.</w:t>
      </w:r>
    </w:p>
    <w:p w14:paraId="69BED1AC"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What you are provided</w:t>
      </w:r>
    </w:p>
    <w:p w14:paraId="587E9A49"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 xml:space="preserve">Download </w:t>
      </w:r>
      <w:hyperlink r:id="rId5" w:tgtFrame="_blank" w:history="1">
        <w:r w:rsidRPr="00385EA6">
          <w:rPr>
            <w:rFonts w:eastAsia="Times New Roman" w:cs="Times New Roman"/>
            <w:color w:val="0000FF"/>
            <w:szCs w:val="24"/>
            <w:u w:val="single"/>
            <w:lang w:eastAsia="en-AU"/>
          </w:rPr>
          <w:t>this zip package</w:t>
        </w:r>
      </w:hyperlink>
      <w:r w:rsidRPr="00385EA6">
        <w:rPr>
          <w:rFonts w:eastAsia="Times New Roman" w:cs="Times New Roman"/>
          <w:szCs w:val="24"/>
          <w:lang w:eastAsia="en-AU"/>
        </w:rPr>
        <w:t xml:space="preserve"> containing sample database files to be used by LBI system. The file donors.txt contains the records of donors currently registered in the system. Each line in the file contains donor data according to following format:</w:t>
      </w:r>
    </w:p>
    <w:p w14:paraId="0BF1C474"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proofErr w:type="spellStart"/>
      <w:r w:rsidRPr="00385EA6">
        <w:rPr>
          <w:rFonts w:eastAsia="Times New Roman" w:cs="Times New Roman"/>
          <w:szCs w:val="24"/>
          <w:lang w:eastAsia="en-AU"/>
        </w:rPr>
        <w:t>donor_id,name,phone,email,blood_group,last_donation_date</w:t>
      </w:r>
      <w:proofErr w:type="spellEnd"/>
    </w:p>
    <w:p w14:paraId="550A5920"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The date field is stored in standard ISO format (YYYY-MM-DD).</w:t>
      </w:r>
    </w:p>
    <w:p w14:paraId="090A094E"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Secondly, the file bags.txt (and another sample oldbags.txt) contain records of blood bags currently in stock at LBI. Format of each bag record is:</w:t>
      </w:r>
    </w:p>
    <w:p w14:paraId="61139F4B"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proofErr w:type="spellStart"/>
      <w:r w:rsidRPr="00385EA6">
        <w:rPr>
          <w:rFonts w:eastAsia="Times New Roman" w:cs="Times New Roman"/>
          <w:szCs w:val="24"/>
          <w:lang w:eastAsia="en-AU"/>
        </w:rPr>
        <w:t>bag_id,blood_group,date_collected</w:t>
      </w:r>
      <w:proofErr w:type="spellEnd"/>
    </w:p>
    <w:p w14:paraId="48D2F5A9"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n both files, records are sorted by ID numbers in ascending order.</w:t>
      </w:r>
    </w:p>
    <w:p w14:paraId="60272012"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Preliminary steps</w:t>
      </w:r>
    </w:p>
    <w:p w14:paraId="58063DE9"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 xml:space="preserve">Create a Python dictionary to store the </w:t>
      </w:r>
      <w:hyperlink r:id="rId6" w:tgtFrame="_blank" w:history="1">
        <w:r w:rsidRPr="00385EA6">
          <w:rPr>
            <w:rFonts w:eastAsia="Times New Roman" w:cs="Times New Roman"/>
            <w:color w:val="0000FF"/>
            <w:szCs w:val="24"/>
            <w:u w:val="single"/>
            <w:lang w:eastAsia="en-AU"/>
          </w:rPr>
          <w:t>blood transfusion compatibility table</w:t>
        </w:r>
      </w:hyperlink>
      <w:r w:rsidRPr="00385EA6">
        <w:rPr>
          <w:rFonts w:eastAsia="Times New Roman" w:cs="Times New Roman"/>
          <w:szCs w:val="24"/>
          <w:lang w:eastAsia="en-AU"/>
        </w:rPr>
        <w:t>. Dictionary should be set up such that you could quickly look up a patient’s blood group to retrieve a list of compatible blood types. For example, </w:t>
      </w:r>
      <w:proofErr w:type="spellStart"/>
      <w:r w:rsidRPr="00385EA6">
        <w:rPr>
          <w:rFonts w:eastAsia="Times New Roman" w:cs="Times New Roman"/>
          <w:szCs w:val="24"/>
          <w:lang w:eastAsia="en-AU"/>
        </w:rPr>
        <w:t>dict</w:t>
      </w:r>
      <w:proofErr w:type="spellEnd"/>
      <w:r w:rsidRPr="00385EA6">
        <w:rPr>
          <w:rFonts w:eastAsia="Times New Roman" w:cs="Times New Roman"/>
          <w:szCs w:val="24"/>
          <w:lang w:eastAsia="en-AU"/>
        </w:rPr>
        <w:t>['B+'] would return ['O-', 'O+', 'B-', 'B+'].</w:t>
      </w:r>
    </w:p>
    <w:p w14:paraId="0281F8A7"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 xml:space="preserve">Create a function </w:t>
      </w:r>
      <w:proofErr w:type="spellStart"/>
      <w:r w:rsidRPr="00385EA6">
        <w:rPr>
          <w:rFonts w:eastAsia="Times New Roman" w:cs="Times New Roman"/>
          <w:szCs w:val="24"/>
          <w:lang w:eastAsia="en-AU"/>
        </w:rPr>
        <w:t>load_db</w:t>
      </w:r>
      <w:proofErr w:type="spellEnd"/>
      <w:r w:rsidRPr="00385EA6">
        <w:rPr>
          <w:rFonts w:eastAsia="Times New Roman" w:cs="Times New Roman"/>
          <w:szCs w:val="24"/>
          <w:lang w:eastAsia="en-AU"/>
        </w:rPr>
        <w:t>(</w:t>
      </w:r>
      <w:proofErr w:type="spellStart"/>
      <w:r w:rsidRPr="00385EA6">
        <w:rPr>
          <w:rFonts w:eastAsia="Times New Roman" w:cs="Times New Roman"/>
          <w:szCs w:val="24"/>
          <w:lang w:eastAsia="en-AU"/>
        </w:rPr>
        <w:t>donor_fname</w:t>
      </w:r>
      <w:proofErr w:type="spellEnd"/>
      <w:r w:rsidRPr="00385EA6">
        <w:rPr>
          <w:rFonts w:eastAsia="Times New Roman" w:cs="Times New Roman"/>
          <w:szCs w:val="24"/>
          <w:lang w:eastAsia="en-AU"/>
        </w:rPr>
        <w:t xml:space="preserve">, </w:t>
      </w:r>
      <w:proofErr w:type="spellStart"/>
      <w:r w:rsidRPr="00385EA6">
        <w:rPr>
          <w:rFonts w:eastAsia="Times New Roman" w:cs="Times New Roman"/>
          <w:szCs w:val="24"/>
          <w:lang w:eastAsia="en-AU"/>
        </w:rPr>
        <w:t>stock_fname</w:t>
      </w:r>
      <w:proofErr w:type="spellEnd"/>
      <w:r w:rsidRPr="00385EA6">
        <w:rPr>
          <w:rFonts w:eastAsia="Times New Roman" w:cs="Times New Roman"/>
          <w:szCs w:val="24"/>
          <w:lang w:eastAsia="en-AU"/>
        </w:rPr>
        <w:t>) that takes in two file names as parameters, reads both files and stores their data in appropriate data structures (lists, tuples, dictionaries etc.). This function will be called only once in the beginning of the program.</w:t>
      </w:r>
    </w:p>
    <w:p w14:paraId="4F2CCC73"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 xml:space="preserve">Create a converse function </w:t>
      </w:r>
      <w:proofErr w:type="spellStart"/>
      <w:r w:rsidRPr="00385EA6">
        <w:rPr>
          <w:rFonts w:eastAsia="Times New Roman" w:cs="Times New Roman"/>
          <w:szCs w:val="24"/>
          <w:lang w:eastAsia="en-AU"/>
        </w:rPr>
        <w:t>save_db</w:t>
      </w:r>
      <w:proofErr w:type="spellEnd"/>
      <w:r w:rsidRPr="00385EA6">
        <w:rPr>
          <w:rFonts w:eastAsia="Times New Roman" w:cs="Times New Roman"/>
          <w:szCs w:val="24"/>
          <w:lang w:eastAsia="en-AU"/>
        </w:rPr>
        <w:t>(</w:t>
      </w:r>
      <w:proofErr w:type="spellStart"/>
      <w:r w:rsidRPr="00385EA6">
        <w:rPr>
          <w:rFonts w:eastAsia="Times New Roman" w:cs="Times New Roman"/>
          <w:szCs w:val="24"/>
          <w:lang w:eastAsia="en-AU"/>
        </w:rPr>
        <w:t>donor_fname</w:t>
      </w:r>
      <w:proofErr w:type="spellEnd"/>
      <w:r w:rsidRPr="00385EA6">
        <w:rPr>
          <w:rFonts w:eastAsia="Times New Roman" w:cs="Times New Roman"/>
          <w:szCs w:val="24"/>
          <w:lang w:eastAsia="en-AU"/>
        </w:rPr>
        <w:t xml:space="preserve">, </w:t>
      </w:r>
      <w:proofErr w:type="spellStart"/>
      <w:r w:rsidRPr="00385EA6">
        <w:rPr>
          <w:rFonts w:eastAsia="Times New Roman" w:cs="Times New Roman"/>
          <w:szCs w:val="24"/>
          <w:lang w:eastAsia="en-AU"/>
        </w:rPr>
        <w:t>stock_fname</w:t>
      </w:r>
      <w:proofErr w:type="spellEnd"/>
      <w:r w:rsidRPr="00385EA6">
        <w:rPr>
          <w:rFonts w:eastAsia="Times New Roman" w:cs="Times New Roman"/>
          <w:szCs w:val="24"/>
          <w:lang w:eastAsia="en-AU"/>
        </w:rPr>
        <w:t xml:space="preserve">) that takes the data currently in memory and dumps it into two files in the exact same format as described above. </w:t>
      </w:r>
      <w:proofErr w:type="spellStart"/>
      <w:r w:rsidRPr="00385EA6">
        <w:rPr>
          <w:rFonts w:eastAsia="Times New Roman" w:cs="Times New Roman"/>
          <w:szCs w:val="24"/>
          <w:lang w:eastAsia="en-AU"/>
        </w:rPr>
        <w:t>save_db</w:t>
      </w:r>
      <w:proofErr w:type="spellEnd"/>
      <w:r w:rsidRPr="00385EA6">
        <w:rPr>
          <w:rFonts w:eastAsia="Times New Roman" w:cs="Times New Roman"/>
          <w:szCs w:val="24"/>
          <w:lang w:eastAsia="en-AU"/>
        </w:rPr>
        <w:t xml:space="preserve"> function would be called multiple times during the program execution whenever donor or inventory information is modified. Please keep the original files (from zip archive) intact – store the modified database files with new names bags-new.txt and donors-new.txt.</w:t>
      </w:r>
    </w:p>
    <w:p w14:paraId="04AC30F3"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Main Menu</w:t>
      </w:r>
    </w:p>
    <w:p w14:paraId="5CDE843C"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lastRenderedPageBreak/>
        <w:t xml:space="preserve">As your program starts, you should prompt the user for two database file names, load their data into memory (via </w:t>
      </w:r>
      <w:proofErr w:type="spellStart"/>
      <w:r w:rsidRPr="00385EA6">
        <w:rPr>
          <w:rFonts w:eastAsia="Times New Roman" w:cs="Times New Roman"/>
          <w:szCs w:val="24"/>
          <w:lang w:eastAsia="en-AU"/>
        </w:rPr>
        <w:t>load_db</w:t>
      </w:r>
      <w:proofErr w:type="spellEnd"/>
      <w:r w:rsidRPr="00385EA6">
        <w:rPr>
          <w:rFonts w:eastAsia="Times New Roman" w:cs="Times New Roman"/>
          <w:szCs w:val="24"/>
          <w:lang w:eastAsia="en-AU"/>
        </w:rPr>
        <w:t>), initialize the blood compatibility dictionary and then present the user with a main menu containing five options.</w:t>
      </w:r>
    </w:p>
    <w:p w14:paraId="5F83E735"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u w:val="single"/>
          <w:lang w:eastAsia="en-AU"/>
        </w:rPr>
        <w:t>(1) Check inventory:</w:t>
      </w:r>
      <w:r w:rsidRPr="00385EA6">
        <w:rPr>
          <w:rFonts w:eastAsia="Times New Roman" w:cs="Times New Roman"/>
          <w:szCs w:val="24"/>
          <w:lang w:eastAsia="en-AU"/>
        </w:rPr>
        <w:t xml:space="preserve"> With this option, the program will search for any bags older than 30 days, and if found, display their ID numbers so that staff can dispose them of. The database should be updated right away.</w:t>
      </w:r>
    </w:p>
    <w:p w14:paraId="6249CE4B"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u w:val="single"/>
          <w:lang w:eastAsia="en-AU"/>
        </w:rPr>
        <w:t>(2) Attend to blood demand:</w:t>
      </w:r>
      <w:r w:rsidRPr="00385EA6">
        <w:rPr>
          <w:rFonts w:eastAsia="Times New Roman" w:cs="Times New Roman"/>
          <w:szCs w:val="24"/>
          <w:lang w:eastAsia="en-AU"/>
        </w:rPr>
        <w:t xml:space="preserve"> When the local hospital needs a supply of blood, they contact LBI to arrange it. With this option, your program should check what type of blood is currently needed at the hospital. The zip file provided to you contains a module hospital.py containing a single function </w:t>
      </w:r>
      <w:proofErr w:type="spellStart"/>
      <w:r w:rsidRPr="00385EA6">
        <w:rPr>
          <w:rFonts w:eastAsia="Times New Roman" w:cs="Times New Roman"/>
          <w:szCs w:val="24"/>
          <w:lang w:eastAsia="en-AU"/>
        </w:rPr>
        <w:t>check_demand</w:t>
      </w:r>
      <w:proofErr w:type="spellEnd"/>
      <w:r w:rsidRPr="00385EA6">
        <w:rPr>
          <w:rFonts w:eastAsia="Times New Roman" w:cs="Times New Roman"/>
          <w:szCs w:val="24"/>
          <w:lang w:eastAsia="en-AU"/>
        </w:rPr>
        <w:t>(). Call this function to find out the blood type required by hospital. [Let us pretend this module is communicating with hospital web servers.] The function returns a single string value containing the blood type. In some cases, the function may return an X value to indicate server communication errors. Your program will then check the inventory to see if a bag with matching or compatible blood type exists in the stock.</w:t>
      </w:r>
    </w:p>
    <w:p w14:paraId="447BFE9E" w14:textId="77777777" w:rsidR="00385EA6" w:rsidRPr="00385EA6" w:rsidRDefault="00385EA6" w:rsidP="00385EA6">
      <w:pPr>
        <w:numPr>
          <w:ilvl w:val="0"/>
          <w:numId w:val="2"/>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f compatible bag(s) are found in stock, the program pick any one and display its ID number so that staff can prepare it for dispatch to hospital. The said bag should be removed from database.</w:t>
      </w:r>
    </w:p>
    <w:p w14:paraId="63E3D866" w14:textId="77777777" w:rsidR="00385EA6" w:rsidRPr="00385EA6" w:rsidRDefault="00385EA6" w:rsidP="00385EA6">
      <w:pPr>
        <w:numPr>
          <w:ilvl w:val="0"/>
          <w:numId w:val="2"/>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Otherwise, the next task is to check the database of donors and find a list of eligible donors with a compatible blood type (eligibility criteria as defined earlier). A list of names will be displayed along with their contact details so that staff can communicate with them.</w:t>
      </w:r>
    </w:p>
    <w:p w14:paraId="36F1BB90" w14:textId="77777777" w:rsidR="00385EA6" w:rsidRPr="00385EA6" w:rsidRDefault="00385EA6" w:rsidP="00385EA6">
      <w:pPr>
        <w:numPr>
          <w:ilvl w:val="0"/>
          <w:numId w:val="2"/>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f no eligible donor exists in database, just display an informational message.</w:t>
      </w:r>
    </w:p>
    <w:p w14:paraId="72B55C79"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u w:val="single"/>
          <w:lang w:eastAsia="en-AU"/>
        </w:rPr>
        <w:t>(3) Record new donation:</w:t>
      </w:r>
      <w:r w:rsidRPr="00385EA6">
        <w:rPr>
          <w:rFonts w:eastAsia="Times New Roman" w:cs="Times New Roman"/>
          <w:szCs w:val="24"/>
          <w:lang w:eastAsia="en-AU"/>
        </w:rPr>
        <w:t xml:space="preserve"> This option would allow the staff to add a new bag to the database. It will first ask for a valid donor ID and check their eligibility to donate. If eligible, a new bag will be added with current date (today, the time of execution) and a new auto generated ID number (increment the ID of the last bag). The respective donor’s last donation date will also be updated. Database files should be saved once addition is confirmed.</w:t>
      </w:r>
    </w:p>
    <w:p w14:paraId="32A99401"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u w:val="single"/>
          <w:lang w:eastAsia="en-AU"/>
        </w:rPr>
        <w:t>(4) Stock visual report:</w:t>
      </w:r>
      <w:r w:rsidRPr="00385EA6">
        <w:rPr>
          <w:rFonts w:eastAsia="Times New Roman" w:cs="Times New Roman"/>
          <w:szCs w:val="24"/>
          <w:lang w:eastAsia="en-AU"/>
        </w:rPr>
        <w:t xml:space="preserve"> Allow the user to see the distribution of in-stock blood bags in the form of a pie chart. Label the pies with blood types and the current number of bags in stock. Do not show the blood types with zero stock.</w:t>
      </w:r>
    </w:p>
    <w:p w14:paraId="2E9FC28E"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u w:val="single"/>
          <w:lang w:eastAsia="en-AU"/>
        </w:rPr>
        <w:t>(5) Exit the program</w:t>
      </w:r>
    </w:p>
    <w:p w14:paraId="41F79368"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 xml:space="preserve">To clearly understand the program requirements, </w:t>
      </w:r>
      <w:hyperlink r:id="rId7" w:tgtFrame="_blank" w:history="1">
        <w:r w:rsidRPr="00385EA6">
          <w:rPr>
            <w:rFonts w:eastAsia="Times New Roman" w:cs="Times New Roman"/>
            <w:color w:val="0000FF"/>
            <w:szCs w:val="24"/>
            <w:u w:val="single"/>
            <w:lang w:eastAsia="en-AU"/>
          </w:rPr>
          <w:t>study these sample runs</w:t>
        </w:r>
      </w:hyperlink>
      <w:r w:rsidRPr="00385EA6">
        <w:rPr>
          <w:rFonts w:eastAsia="Times New Roman" w:cs="Times New Roman"/>
          <w:szCs w:val="24"/>
          <w:lang w:eastAsia="en-AU"/>
        </w:rPr>
        <w:t>.</w:t>
      </w:r>
    </w:p>
    <w:p w14:paraId="51DEE41B"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Handling invalid inputs</w:t>
      </w:r>
    </w:p>
    <w:p w14:paraId="6EE1CC27"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Your program is supposed to handle, at a minimum, the following invalid inputs or exceptional situations. Some of these (but not all) are demonstrated in the sample runs.</w:t>
      </w:r>
    </w:p>
    <w:p w14:paraId="6761E708" w14:textId="77777777" w:rsidR="00385EA6" w:rsidRPr="00385EA6" w:rsidRDefault="00385EA6" w:rsidP="00385EA6">
      <w:pPr>
        <w:numPr>
          <w:ilvl w:val="0"/>
          <w:numId w:val="3"/>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ncorrect database file names</w:t>
      </w:r>
    </w:p>
    <w:p w14:paraId="31E90948" w14:textId="77777777" w:rsidR="00385EA6" w:rsidRPr="00385EA6" w:rsidRDefault="00385EA6" w:rsidP="00385EA6">
      <w:pPr>
        <w:numPr>
          <w:ilvl w:val="0"/>
          <w:numId w:val="3"/>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File reading/writing errors</w:t>
      </w:r>
    </w:p>
    <w:p w14:paraId="5415CDCC" w14:textId="77777777" w:rsidR="00385EA6" w:rsidRPr="00385EA6" w:rsidRDefault="00385EA6" w:rsidP="00385EA6">
      <w:pPr>
        <w:numPr>
          <w:ilvl w:val="0"/>
          <w:numId w:val="3"/>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nvalid options for main meu</w:t>
      </w:r>
    </w:p>
    <w:p w14:paraId="6384DF41" w14:textId="77777777" w:rsidR="00385EA6" w:rsidRPr="00385EA6" w:rsidRDefault="00385EA6" w:rsidP="00385EA6">
      <w:pPr>
        <w:numPr>
          <w:ilvl w:val="0"/>
          <w:numId w:val="3"/>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nvalid donor IDs (in menu option 4)</w:t>
      </w:r>
    </w:p>
    <w:p w14:paraId="7B7599C6"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lastRenderedPageBreak/>
        <w:t>Constraints</w:t>
      </w:r>
    </w:p>
    <w:p w14:paraId="699946F9"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n addition to hospital (and your own modules), you can only import the following library modules: datetime, matplotlib, sys</w:t>
      </w:r>
    </w:p>
    <w:p w14:paraId="3844BD03"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Sample Codes</w:t>
      </w:r>
    </w:p>
    <w:p w14:paraId="4013EDE9"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1) Working with dates</w:t>
      </w:r>
    </w:p>
    <w:p w14:paraId="579AEAF8" w14:textId="77777777" w:rsidR="00385EA6" w:rsidRPr="00385EA6" w:rsidRDefault="00385EA6" w:rsidP="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AU"/>
        </w:rPr>
      </w:pPr>
      <w:r w:rsidRPr="00385EA6">
        <w:rPr>
          <w:rFonts w:ascii="Courier New" w:eastAsia="Times New Roman" w:hAnsi="Courier New" w:cs="Courier New"/>
          <w:sz w:val="20"/>
          <w:szCs w:val="20"/>
          <w:lang w:eastAsia="en-AU"/>
        </w:rPr>
        <w:t>from datetime import date</w:t>
      </w:r>
    </w:p>
    <w:p w14:paraId="6D351870" w14:textId="77777777" w:rsidR="00385EA6" w:rsidRPr="00385EA6" w:rsidRDefault="00385EA6" w:rsidP="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AU"/>
        </w:rPr>
      </w:pPr>
    </w:p>
    <w:p w14:paraId="28F7738E" w14:textId="77777777" w:rsidR="00385EA6" w:rsidRPr="00385EA6" w:rsidRDefault="00385EA6" w:rsidP="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AU"/>
        </w:rPr>
      </w:pPr>
      <w:proofErr w:type="spellStart"/>
      <w:r w:rsidRPr="00385EA6">
        <w:rPr>
          <w:rFonts w:ascii="Courier New" w:eastAsia="Times New Roman" w:hAnsi="Courier New" w:cs="Courier New"/>
          <w:sz w:val="20"/>
          <w:szCs w:val="20"/>
          <w:lang w:eastAsia="en-AU"/>
        </w:rPr>
        <w:t>some_date</w:t>
      </w:r>
      <w:proofErr w:type="spellEnd"/>
      <w:r w:rsidRPr="00385EA6">
        <w:rPr>
          <w:rFonts w:ascii="Courier New" w:eastAsia="Times New Roman" w:hAnsi="Courier New" w:cs="Courier New"/>
          <w:sz w:val="20"/>
          <w:szCs w:val="20"/>
          <w:lang w:eastAsia="en-AU"/>
        </w:rPr>
        <w:t xml:space="preserve"> = </w:t>
      </w:r>
      <w:proofErr w:type="spellStart"/>
      <w:r w:rsidRPr="00385EA6">
        <w:rPr>
          <w:rFonts w:ascii="Courier New" w:eastAsia="Times New Roman" w:hAnsi="Courier New" w:cs="Courier New"/>
          <w:sz w:val="20"/>
          <w:szCs w:val="20"/>
          <w:lang w:eastAsia="en-AU"/>
        </w:rPr>
        <w:t>date.fromisoformat</w:t>
      </w:r>
      <w:proofErr w:type="spellEnd"/>
      <w:r w:rsidRPr="00385EA6">
        <w:rPr>
          <w:rFonts w:ascii="Courier New" w:eastAsia="Times New Roman" w:hAnsi="Courier New" w:cs="Courier New"/>
          <w:sz w:val="20"/>
          <w:szCs w:val="20"/>
          <w:lang w:eastAsia="en-AU"/>
        </w:rPr>
        <w:t>('2019-12-04')</w:t>
      </w:r>
    </w:p>
    <w:p w14:paraId="3818D399" w14:textId="77777777" w:rsidR="00385EA6" w:rsidRPr="00385EA6" w:rsidRDefault="00385EA6" w:rsidP="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AU"/>
        </w:rPr>
      </w:pPr>
      <w:r w:rsidRPr="00385EA6">
        <w:rPr>
          <w:rFonts w:ascii="Courier New" w:eastAsia="Times New Roman" w:hAnsi="Courier New" w:cs="Courier New"/>
          <w:sz w:val="20"/>
          <w:szCs w:val="20"/>
          <w:lang w:eastAsia="en-AU"/>
        </w:rPr>
        <w:t xml:space="preserve">today = </w:t>
      </w:r>
      <w:proofErr w:type="spellStart"/>
      <w:r w:rsidRPr="00385EA6">
        <w:rPr>
          <w:rFonts w:ascii="Courier New" w:eastAsia="Times New Roman" w:hAnsi="Courier New" w:cs="Courier New"/>
          <w:sz w:val="20"/>
          <w:szCs w:val="20"/>
          <w:lang w:eastAsia="en-AU"/>
        </w:rPr>
        <w:t>date.today</w:t>
      </w:r>
      <w:proofErr w:type="spellEnd"/>
      <w:r w:rsidRPr="00385EA6">
        <w:rPr>
          <w:rFonts w:ascii="Courier New" w:eastAsia="Times New Roman" w:hAnsi="Courier New" w:cs="Courier New"/>
          <w:sz w:val="20"/>
          <w:szCs w:val="20"/>
          <w:lang w:eastAsia="en-AU"/>
        </w:rPr>
        <w:t>()</w:t>
      </w:r>
    </w:p>
    <w:p w14:paraId="2B7A5339" w14:textId="77777777" w:rsidR="00385EA6" w:rsidRPr="00385EA6" w:rsidRDefault="00385EA6" w:rsidP="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AU"/>
        </w:rPr>
      </w:pPr>
      <w:proofErr w:type="spellStart"/>
      <w:r w:rsidRPr="00385EA6">
        <w:rPr>
          <w:rFonts w:ascii="Courier New" w:eastAsia="Times New Roman" w:hAnsi="Courier New" w:cs="Courier New"/>
          <w:sz w:val="20"/>
          <w:szCs w:val="20"/>
          <w:lang w:eastAsia="en-AU"/>
        </w:rPr>
        <w:t>days_diff</w:t>
      </w:r>
      <w:proofErr w:type="spellEnd"/>
      <w:r w:rsidRPr="00385EA6">
        <w:rPr>
          <w:rFonts w:ascii="Courier New" w:eastAsia="Times New Roman" w:hAnsi="Courier New" w:cs="Courier New"/>
          <w:sz w:val="20"/>
          <w:szCs w:val="20"/>
          <w:lang w:eastAsia="en-AU"/>
        </w:rPr>
        <w:t xml:space="preserve"> = (today - </w:t>
      </w:r>
      <w:proofErr w:type="spellStart"/>
      <w:r w:rsidRPr="00385EA6">
        <w:rPr>
          <w:rFonts w:ascii="Courier New" w:eastAsia="Times New Roman" w:hAnsi="Courier New" w:cs="Courier New"/>
          <w:sz w:val="20"/>
          <w:szCs w:val="20"/>
          <w:lang w:eastAsia="en-AU"/>
        </w:rPr>
        <w:t>some_date</w:t>
      </w:r>
      <w:proofErr w:type="spellEnd"/>
      <w:r w:rsidRPr="00385EA6">
        <w:rPr>
          <w:rFonts w:ascii="Courier New" w:eastAsia="Times New Roman" w:hAnsi="Courier New" w:cs="Courier New"/>
          <w:sz w:val="20"/>
          <w:szCs w:val="20"/>
          <w:lang w:eastAsia="en-AU"/>
        </w:rPr>
        <w:t>).days  # to calculate difference in number of days</w:t>
      </w:r>
    </w:p>
    <w:p w14:paraId="0ED785DB" w14:textId="77777777" w:rsidR="00385EA6" w:rsidRPr="00385EA6" w:rsidRDefault="00385EA6" w:rsidP="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AU"/>
        </w:rPr>
      </w:pPr>
      <w:r w:rsidRPr="00385EA6">
        <w:rPr>
          <w:rFonts w:ascii="Courier New" w:eastAsia="Times New Roman" w:hAnsi="Courier New" w:cs="Courier New"/>
          <w:sz w:val="20"/>
          <w:szCs w:val="20"/>
          <w:lang w:eastAsia="en-AU"/>
        </w:rPr>
        <w:t>print(</w:t>
      </w:r>
      <w:proofErr w:type="spellStart"/>
      <w:r w:rsidRPr="00385EA6">
        <w:rPr>
          <w:rFonts w:ascii="Courier New" w:eastAsia="Times New Roman" w:hAnsi="Courier New" w:cs="Courier New"/>
          <w:sz w:val="20"/>
          <w:szCs w:val="20"/>
          <w:lang w:eastAsia="en-AU"/>
        </w:rPr>
        <w:t>days_diff</w:t>
      </w:r>
      <w:proofErr w:type="spellEnd"/>
      <w:r w:rsidRPr="00385EA6">
        <w:rPr>
          <w:rFonts w:ascii="Courier New" w:eastAsia="Times New Roman" w:hAnsi="Courier New" w:cs="Courier New"/>
          <w:sz w:val="20"/>
          <w:szCs w:val="20"/>
          <w:lang w:eastAsia="en-AU"/>
        </w:rPr>
        <w:t>)</w:t>
      </w:r>
    </w:p>
    <w:p w14:paraId="7D36D55B" w14:textId="77777777" w:rsidR="00385EA6" w:rsidRPr="00385EA6" w:rsidRDefault="00385EA6" w:rsidP="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AU"/>
        </w:rPr>
      </w:pPr>
      <w:r w:rsidRPr="00385EA6">
        <w:rPr>
          <w:rFonts w:ascii="Courier New" w:eastAsia="Times New Roman" w:hAnsi="Courier New" w:cs="Courier New"/>
          <w:sz w:val="20"/>
          <w:szCs w:val="20"/>
          <w:lang w:eastAsia="en-AU"/>
        </w:rPr>
        <w:t>print(</w:t>
      </w:r>
      <w:proofErr w:type="spellStart"/>
      <w:r w:rsidRPr="00385EA6">
        <w:rPr>
          <w:rFonts w:ascii="Courier New" w:eastAsia="Times New Roman" w:hAnsi="Courier New" w:cs="Courier New"/>
          <w:sz w:val="20"/>
          <w:szCs w:val="20"/>
          <w:lang w:eastAsia="en-AU"/>
        </w:rPr>
        <w:t>some_date.isoformat</w:t>
      </w:r>
      <w:proofErr w:type="spellEnd"/>
      <w:r w:rsidRPr="00385EA6">
        <w:rPr>
          <w:rFonts w:ascii="Courier New" w:eastAsia="Times New Roman" w:hAnsi="Courier New" w:cs="Courier New"/>
          <w:sz w:val="20"/>
          <w:szCs w:val="20"/>
          <w:lang w:eastAsia="en-AU"/>
        </w:rPr>
        <w:t>())   # to represent a date object in ISO format</w:t>
      </w:r>
    </w:p>
    <w:p w14:paraId="3BA40A1B"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2) Creating the pie chart</w:t>
      </w:r>
    </w:p>
    <w:p w14:paraId="1F248600"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Use matplotlib library. See installation and usage instructions in Chapter 7 of the textbook.</w:t>
      </w:r>
    </w:p>
    <w:p w14:paraId="57357FD2"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w:t>
      </w:r>
    </w:p>
    <w:p w14:paraId="3A75829E"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Your assignment should consist of the following tasks.</w:t>
      </w:r>
    </w:p>
    <w:p w14:paraId="4920AD62"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Task 1</w:t>
      </w:r>
    </w:p>
    <w:p w14:paraId="05A8551B"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Draw  </w:t>
      </w:r>
      <w:r w:rsidRPr="00385EA6">
        <w:rPr>
          <w:rFonts w:eastAsia="Times New Roman" w:cs="Times New Roman"/>
          <w:i/>
          <w:iCs/>
          <w:szCs w:val="24"/>
          <w:lang w:eastAsia="en-AU"/>
        </w:rPr>
        <w:t>high-level</w:t>
      </w:r>
      <w:r w:rsidRPr="00385EA6">
        <w:rPr>
          <w:rFonts w:eastAsia="Times New Roman" w:cs="Times New Roman"/>
          <w:szCs w:val="24"/>
          <w:lang w:eastAsia="en-AU"/>
        </w:rPr>
        <w:t xml:space="preserve"> flowcharts that represent the algorithms of </w:t>
      </w:r>
      <w:r w:rsidRPr="00385EA6">
        <w:rPr>
          <w:rFonts w:eastAsia="Times New Roman" w:cs="Times New Roman"/>
          <w:b/>
          <w:bCs/>
          <w:szCs w:val="24"/>
          <w:lang w:eastAsia="en-AU"/>
        </w:rPr>
        <w:t>menu option 2</w:t>
      </w:r>
      <w:r w:rsidRPr="00385EA6">
        <w:rPr>
          <w:rFonts w:eastAsia="Times New Roman" w:cs="Times New Roman"/>
          <w:szCs w:val="24"/>
          <w:lang w:eastAsia="en-AU"/>
        </w:rPr>
        <w:t xml:space="preserve"> and </w:t>
      </w:r>
      <w:r w:rsidRPr="00385EA6">
        <w:rPr>
          <w:rFonts w:eastAsia="Times New Roman" w:cs="Times New Roman"/>
          <w:b/>
          <w:bCs/>
          <w:szCs w:val="24"/>
          <w:lang w:eastAsia="en-AU"/>
        </w:rPr>
        <w:t>menu option 3</w:t>
      </w:r>
      <w:r w:rsidRPr="00385EA6">
        <w:rPr>
          <w:rFonts w:eastAsia="Times New Roman" w:cs="Times New Roman"/>
          <w:szCs w:val="24"/>
          <w:lang w:eastAsia="en-AU"/>
        </w:rPr>
        <w:t>. High-level flowchart means it does not need to map exactly to your code or function calls. The goal of such a flowchart is to illustrate the logic of your algorithm without worrying about code intricacies.</w:t>
      </w:r>
    </w:p>
    <w:p w14:paraId="25D5B1BF"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You can draw the flowcharts with a pen/pencil on a piece of paper and scan it for submission, as long as the handwriting is clear and legible. However, it is strongly recommended to draw flowcharts using a drawing software.</w:t>
      </w:r>
    </w:p>
    <w:p w14:paraId="1210A410"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Task 2</w:t>
      </w:r>
    </w:p>
    <w:p w14:paraId="2372ABB8"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 xml:space="preserve">Select </w:t>
      </w:r>
      <w:r w:rsidRPr="00385EA6">
        <w:rPr>
          <w:rFonts w:eastAsia="Times New Roman" w:cs="Times New Roman"/>
          <w:b/>
          <w:bCs/>
          <w:szCs w:val="24"/>
          <w:lang w:eastAsia="en-AU"/>
        </w:rPr>
        <w:t>six</w:t>
      </w:r>
      <w:r w:rsidRPr="00385EA6">
        <w:rPr>
          <w:rFonts w:eastAsia="Times New Roman" w:cs="Times New Roman"/>
          <w:szCs w:val="24"/>
          <w:lang w:eastAsia="en-AU"/>
        </w:rPr>
        <w:t xml:space="preserve"> sets of test data that will demonstrate the 'normal' operation of your program; that is, test data that will demonstrate what happens when a valid input is entered. Select </w:t>
      </w:r>
      <w:r w:rsidRPr="00385EA6">
        <w:rPr>
          <w:rFonts w:eastAsia="Times New Roman" w:cs="Times New Roman"/>
          <w:b/>
          <w:bCs/>
          <w:szCs w:val="24"/>
          <w:lang w:eastAsia="en-AU"/>
        </w:rPr>
        <w:t>four</w:t>
      </w:r>
      <w:r w:rsidRPr="00385EA6">
        <w:rPr>
          <w:rFonts w:eastAsia="Times New Roman" w:cs="Times New Roman"/>
          <w:szCs w:val="24"/>
          <w:lang w:eastAsia="en-AU"/>
        </w:rPr>
        <w:t xml:space="preserve"> sets of test data that will demonstrate the 'abnormal' operation of your program.</w:t>
      </w:r>
    </w:p>
    <w:p w14:paraId="01326446"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 xml:space="preserve">A lot of input to this program is not via keyboard, but through text files. Therefore, to create test case, you should create </w:t>
      </w:r>
      <w:r w:rsidRPr="00385EA6">
        <w:rPr>
          <w:rFonts w:eastAsia="Times New Roman" w:cs="Times New Roman"/>
          <w:b/>
          <w:bCs/>
          <w:szCs w:val="24"/>
          <w:lang w:eastAsia="en-AU"/>
        </w:rPr>
        <w:t>additional database files</w:t>
      </w:r>
      <w:r w:rsidRPr="00385EA6">
        <w:rPr>
          <w:rFonts w:eastAsia="Times New Roman" w:cs="Times New Roman"/>
          <w:szCs w:val="24"/>
          <w:lang w:eastAsia="en-AU"/>
        </w:rPr>
        <w:t xml:space="preserve"> with modified data. Include all of those files in your submission so that marker can verify your test cases.</w:t>
      </w:r>
    </w:p>
    <w:p w14:paraId="053D8E46"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Set out the test cases in a tabular form as follows. It is important that the output listings (i.e., screenshots) are not edited in any way.</w:t>
      </w:r>
    </w:p>
    <w:tbl>
      <w:tblPr>
        <w:tblW w:w="5000" w:type="pct"/>
        <w:tblCellSpacing w:w="0" w:type="dxa"/>
        <w:tblBorders>
          <w:top w:val="outset" w:sz="6" w:space="0" w:color="auto"/>
          <w:left w:val="outset" w:sz="6" w:space="0" w:color="auto"/>
          <w:bottom w:val="outset" w:sz="6" w:space="0" w:color="auto"/>
          <w:right w:val="outset" w:sz="6" w:space="0" w:color="auto"/>
        </w:tblBorders>
        <w:tblCellMar>
          <w:top w:w="24" w:type="dxa"/>
          <w:left w:w="24" w:type="dxa"/>
          <w:bottom w:w="24" w:type="dxa"/>
          <w:right w:w="24" w:type="dxa"/>
        </w:tblCellMar>
        <w:tblLook w:val="04A0" w:firstRow="1" w:lastRow="0" w:firstColumn="1" w:lastColumn="0" w:noHBand="0" w:noVBand="1"/>
      </w:tblPr>
      <w:tblGrid>
        <w:gridCol w:w="1231"/>
        <w:gridCol w:w="719"/>
        <w:gridCol w:w="1569"/>
        <w:gridCol w:w="2553"/>
        <w:gridCol w:w="2954"/>
      </w:tblGrid>
      <w:tr w:rsidR="00385EA6" w:rsidRPr="00385EA6" w14:paraId="67BAEEDC" w14:textId="77777777" w:rsidTr="00385EA6">
        <w:trPr>
          <w:tblHeader/>
          <w:tblCellSpacing w:w="0" w:type="dxa"/>
        </w:trPr>
        <w:tc>
          <w:tcPr>
            <w:tcW w:w="0" w:type="auto"/>
            <w:gridSpan w:val="5"/>
            <w:tcBorders>
              <w:top w:val="nil"/>
              <w:left w:val="nil"/>
              <w:bottom w:val="nil"/>
              <w:right w:val="nil"/>
            </w:tcBorders>
            <w:vAlign w:val="center"/>
            <w:hideMark/>
          </w:tcPr>
          <w:p w14:paraId="2587D9CA" w14:textId="77777777" w:rsidR="00385EA6" w:rsidRPr="00385EA6" w:rsidRDefault="00385EA6" w:rsidP="00385EA6">
            <w:pPr>
              <w:spacing w:after="0" w:line="240" w:lineRule="auto"/>
              <w:jc w:val="center"/>
              <w:rPr>
                <w:rFonts w:eastAsia="Times New Roman" w:cs="Times New Roman"/>
                <w:szCs w:val="24"/>
                <w:lang w:eastAsia="en-AU"/>
              </w:rPr>
            </w:pPr>
          </w:p>
        </w:tc>
      </w:tr>
      <w:tr w:rsidR="00385EA6" w:rsidRPr="00385EA6" w14:paraId="4DE3DEE3" w14:textId="77777777" w:rsidTr="00385EA6">
        <w:trPr>
          <w:tblHeader/>
          <w:tblCellSpacing w:w="0" w:type="dxa"/>
        </w:trPr>
        <w:tc>
          <w:tcPr>
            <w:tcW w:w="0" w:type="auto"/>
            <w:gridSpan w:val="5"/>
            <w:tcBorders>
              <w:top w:val="outset" w:sz="6" w:space="0" w:color="auto"/>
              <w:left w:val="outset" w:sz="6" w:space="0" w:color="auto"/>
              <w:bottom w:val="outset" w:sz="6" w:space="0" w:color="auto"/>
              <w:right w:val="outset" w:sz="6" w:space="0" w:color="auto"/>
            </w:tcBorders>
            <w:vAlign w:val="center"/>
            <w:hideMark/>
          </w:tcPr>
          <w:p w14:paraId="096A4BA0" w14:textId="77777777" w:rsidR="00385EA6" w:rsidRPr="00385EA6" w:rsidRDefault="00385EA6" w:rsidP="00385EA6">
            <w:pPr>
              <w:spacing w:after="0" w:line="240" w:lineRule="auto"/>
              <w:jc w:val="center"/>
              <w:rPr>
                <w:rFonts w:eastAsia="Times New Roman" w:cs="Times New Roman"/>
                <w:b/>
                <w:bCs/>
                <w:szCs w:val="24"/>
                <w:lang w:eastAsia="en-AU"/>
              </w:rPr>
            </w:pPr>
            <w:r w:rsidRPr="00385EA6">
              <w:rPr>
                <w:rFonts w:eastAsia="Times New Roman" w:cs="Times New Roman"/>
                <w:b/>
                <w:bCs/>
                <w:szCs w:val="24"/>
                <w:lang w:eastAsia="en-AU"/>
              </w:rPr>
              <w:t>Test Data Table</w:t>
            </w:r>
          </w:p>
        </w:tc>
      </w:tr>
      <w:tr w:rsidR="00385EA6" w:rsidRPr="00385EA6" w14:paraId="0DC550EA" w14:textId="77777777" w:rsidTr="00385EA6">
        <w:trPr>
          <w:tblHeade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9EA9949" w14:textId="77777777" w:rsidR="00385EA6" w:rsidRPr="00385EA6" w:rsidRDefault="00385EA6" w:rsidP="00385EA6">
            <w:pPr>
              <w:spacing w:after="0" w:line="240" w:lineRule="auto"/>
              <w:jc w:val="center"/>
              <w:rPr>
                <w:rFonts w:eastAsia="Times New Roman" w:cs="Times New Roman"/>
                <w:b/>
                <w:bCs/>
                <w:szCs w:val="24"/>
                <w:lang w:eastAsia="en-AU"/>
              </w:rPr>
            </w:pPr>
            <w:r w:rsidRPr="00385EA6">
              <w:rPr>
                <w:rFonts w:eastAsia="Times New Roman" w:cs="Times New Roman"/>
                <w:b/>
                <w:bCs/>
                <w:szCs w:val="24"/>
                <w:lang w:eastAsia="en-AU"/>
              </w:rPr>
              <w:t>Test data 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780751CB" w14:textId="77777777" w:rsidR="00385EA6" w:rsidRPr="00385EA6" w:rsidRDefault="00385EA6" w:rsidP="00385EA6">
            <w:pPr>
              <w:spacing w:after="0" w:line="240" w:lineRule="auto"/>
              <w:jc w:val="center"/>
              <w:rPr>
                <w:rFonts w:eastAsia="Times New Roman" w:cs="Times New Roman"/>
                <w:b/>
                <w:bCs/>
                <w:szCs w:val="24"/>
                <w:lang w:eastAsia="en-AU"/>
              </w:rPr>
            </w:pPr>
            <w:r w:rsidRPr="00385EA6">
              <w:rPr>
                <w:rFonts w:eastAsia="Times New Roman" w:cs="Times New Roman"/>
                <w:b/>
                <w:bCs/>
                <w:szCs w:val="24"/>
                <w:lang w:eastAsia="en-AU"/>
              </w:rPr>
              <w:t>Test data</w:t>
            </w:r>
          </w:p>
        </w:tc>
        <w:tc>
          <w:tcPr>
            <w:tcW w:w="0" w:type="auto"/>
            <w:tcBorders>
              <w:top w:val="outset" w:sz="6" w:space="0" w:color="auto"/>
              <w:left w:val="outset" w:sz="6" w:space="0" w:color="auto"/>
              <w:bottom w:val="outset" w:sz="6" w:space="0" w:color="auto"/>
              <w:right w:val="outset" w:sz="6" w:space="0" w:color="auto"/>
            </w:tcBorders>
            <w:vAlign w:val="center"/>
            <w:hideMark/>
          </w:tcPr>
          <w:p w14:paraId="4BD9D580" w14:textId="77777777" w:rsidR="00385EA6" w:rsidRPr="00385EA6" w:rsidRDefault="00385EA6" w:rsidP="00385EA6">
            <w:pPr>
              <w:spacing w:after="0" w:line="240" w:lineRule="auto"/>
              <w:jc w:val="center"/>
              <w:rPr>
                <w:rFonts w:eastAsia="Times New Roman" w:cs="Times New Roman"/>
                <w:b/>
                <w:bCs/>
                <w:szCs w:val="24"/>
                <w:lang w:eastAsia="en-AU"/>
              </w:rPr>
            </w:pPr>
            <w:r w:rsidRPr="00385EA6">
              <w:rPr>
                <w:rFonts w:eastAsia="Times New Roman" w:cs="Times New Roman"/>
                <w:b/>
                <w:bCs/>
                <w:szCs w:val="24"/>
                <w:lang w:eastAsia="en-AU"/>
              </w:rPr>
              <w:t>The reason it was selected</w:t>
            </w:r>
          </w:p>
        </w:tc>
        <w:tc>
          <w:tcPr>
            <w:tcW w:w="0" w:type="auto"/>
            <w:tcBorders>
              <w:top w:val="outset" w:sz="6" w:space="0" w:color="auto"/>
              <w:left w:val="outset" w:sz="6" w:space="0" w:color="auto"/>
              <w:bottom w:val="outset" w:sz="6" w:space="0" w:color="auto"/>
              <w:right w:val="outset" w:sz="6" w:space="0" w:color="auto"/>
            </w:tcBorders>
            <w:vAlign w:val="center"/>
            <w:hideMark/>
          </w:tcPr>
          <w:p w14:paraId="7EE079F8" w14:textId="77777777" w:rsidR="00385EA6" w:rsidRPr="00385EA6" w:rsidRDefault="00385EA6" w:rsidP="00385EA6">
            <w:pPr>
              <w:spacing w:after="0" w:line="240" w:lineRule="auto"/>
              <w:jc w:val="center"/>
              <w:rPr>
                <w:rFonts w:eastAsia="Times New Roman" w:cs="Times New Roman"/>
                <w:b/>
                <w:bCs/>
                <w:szCs w:val="24"/>
                <w:lang w:eastAsia="en-AU"/>
              </w:rPr>
            </w:pPr>
            <w:r w:rsidRPr="00385EA6">
              <w:rPr>
                <w:rFonts w:eastAsia="Times New Roman" w:cs="Times New Roman"/>
                <w:b/>
                <w:bCs/>
                <w:szCs w:val="24"/>
                <w:lang w:eastAsia="en-AU"/>
              </w:rPr>
              <w:t>The output expected due to the use of the test data</w:t>
            </w:r>
          </w:p>
        </w:tc>
        <w:tc>
          <w:tcPr>
            <w:tcW w:w="0" w:type="auto"/>
            <w:tcBorders>
              <w:top w:val="outset" w:sz="6" w:space="0" w:color="auto"/>
              <w:left w:val="outset" w:sz="6" w:space="0" w:color="auto"/>
              <w:bottom w:val="outset" w:sz="6" w:space="0" w:color="auto"/>
              <w:right w:val="outset" w:sz="6" w:space="0" w:color="auto"/>
            </w:tcBorders>
            <w:vAlign w:val="center"/>
            <w:hideMark/>
          </w:tcPr>
          <w:p w14:paraId="04B42392" w14:textId="77777777" w:rsidR="00385EA6" w:rsidRPr="00385EA6" w:rsidRDefault="00385EA6" w:rsidP="00385EA6">
            <w:pPr>
              <w:spacing w:after="0" w:line="240" w:lineRule="auto"/>
              <w:jc w:val="center"/>
              <w:rPr>
                <w:rFonts w:eastAsia="Times New Roman" w:cs="Times New Roman"/>
                <w:b/>
                <w:bCs/>
                <w:szCs w:val="24"/>
                <w:lang w:eastAsia="en-AU"/>
              </w:rPr>
            </w:pPr>
            <w:r w:rsidRPr="00385EA6">
              <w:rPr>
                <w:rFonts w:eastAsia="Times New Roman" w:cs="Times New Roman"/>
                <w:b/>
                <w:bCs/>
                <w:szCs w:val="24"/>
                <w:lang w:eastAsia="en-AU"/>
              </w:rPr>
              <w:t>The screenshot of actual output when the test data is used</w:t>
            </w:r>
          </w:p>
        </w:tc>
      </w:tr>
      <w:tr w:rsidR="00385EA6" w:rsidRPr="00385EA6" w14:paraId="5ADCB341" w14:textId="77777777" w:rsidTr="00385EA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5BDCF50" w14:textId="77777777" w:rsidR="00385EA6" w:rsidRPr="00385EA6" w:rsidRDefault="00385EA6" w:rsidP="00385EA6">
            <w:pPr>
              <w:spacing w:after="0" w:line="240" w:lineRule="auto"/>
              <w:jc w:val="center"/>
              <w:rPr>
                <w:rFonts w:eastAsia="Times New Roman" w:cs="Times New Roman"/>
                <w:szCs w:val="24"/>
                <w:lang w:eastAsia="en-AU"/>
              </w:rPr>
            </w:pPr>
            <w:r w:rsidRPr="00385EA6">
              <w:rPr>
                <w:rFonts w:eastAsia="Times New Roman" w:cs="Times New Roman"/>
                <w:szCs w:val="24"/>
                <w:lang w:eastAsia="en-AU"/>
              </w:rPr>
              <w:t>Normal</w:t>
            </w:r>
          </w:p>
        </w:tc>
        <w:tc>
          <w:tcPr>
            <w:tcW w:w="0" w:type="auto"/>
            <w:tcBorders>
              <w:top w:val="outset" w:sz="6" w:space="0" w:color="auto"/>
              <w:left w:val="outset" w:sz="6" w:space="0" w:color="auto"/>
              <w:bottom w:val="outset" w:sz="6" w:space="0" w:color="auto"/>
              <w:right w:val="outset" w:sz="6" w:space="0" w:color="auto"/>
            </w:tcBorders>
            <w:vAlign w:val="center"/>
            <w:hideMark/>
          </w:tcPr>
          <w:p w14:paraId="3DC713A5"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194963C8"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F85A408"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34F29F79"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r>
      <w:tr w:rsidR="00385EA6" w:rsidRPr="00385EA6" w14:paraId="0BE7D263" w14:textId="77777777" w:rsidTr="00385EA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FD5BDB2" w14:textId="77777777" w:rsidR="00385EA6" w:rsidRPr="00385EA6" w:rsidRDefault="00385EA6" w:rsidP="00385EA6">
            <w:pPr>
              <w:spacing w:after="0" w:line="240" w:lineRule="auto"/>
              <w:jc w:val="center"/>
              <w:rPr>
                <w:rFonts w:eastAsia="Times New Roman" w:cs="Times New Roman"/>
                <w:szCs w:val="24"/>
                <w:lang w:eastAsia="en-AU"/>
              </w:rPr>
            </w:pPr>
            <w:r w:rsidRPr="00385EA6">
              <w:rPr>
                <w:rFonts w:eastAsia="Times New Roman" w:cs="Times New Roman"/>
                <w:szCs w:val="24"/>
                <w:lang w:eastAsia="en-AU"/>
              </w:rPr>
              <w:t>Normal</w:t>
            </w:r>
          </w:p>
        </w:tc>
        <w:tc>
          <w:tcPr>
            <w:tcW w:w="0" w:type="auto"/>
            <w:tcBorders>
              <w:top w:val="outset" w:sz="6" w:space="0" w:color="auto"/>
              <w:left w:val="outset" w:sz="6" w:space="0" w:color="auto"/>
              <w:bottom w:val="outset" w:sz="6" w:space="0" w:color="auto"/>
              <w:right w:val="outset" w:sz="6" w:space="0" w:color="auto"/>
            </w:tcBorders>
            <w:vAlign w:val="center"/>
            <w:hideMark/>
          </w:tcPr>
          <w:p w14:paraId="25DB43E3"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7C8165B"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20E986C"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04FA2847"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r>
      <w:tr w:rsidR="00385EA6" w:rsidRPr="00385EA6" w14:paraId="7DC9A939" w14:textId="77777777" w:rsidTr="00385EA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77ED8FA" w14:textId="77777777" w:rsidR="00385EA6" w:rsidRPr="00385EA6" w:rsidRDefault="00385EA6" w:rsidP="00385EA6">
            <w:pPr>
              <w:spacing w:after="0" w:line="240" w:lineRule="auto"/>
              <w:jc w:val="center"/>
              <w:rPr>
                <w:rFonts w:eastAsia="Times New Roman" w:cs="Times New Roman"/>
                <w:szCs w:val="24"/>
                <w:lang w:eastAsia="en-AU"/>
              </w:rPr>
            </w:pPr>
            <w:r w:rsidRPr="00385EA6">
              <w:rPr>
                <w:rFonts w:eastAsia="Times New Roman" w:cs="Times New Roman"/>
                <w:szCs w:val="24"/>
                <w:lang w:eastAsia="en-AU"/>
              </w:rPr>
              <w:t>Abnormal</w:t>
            </w:r>
          </w:p>
        </w:tc>
        <w:tc>
          <w:tcPr>
            <w:tcW w:w="0" w:type="auto"/>
            <w:tcBorders>
              <w:top w:val="outset" w:sz="6" w:space="0" w:color="auto"/>
              <w:left w:val="outset" w:sz="6" w:space="0" w:color="auto"/>
              <w:bottom w:val="outset" w:sz="6" w:space="0" w:color="auto"/>
              <w:right w:val="outset" w:sz="6" w:space="0" w:color="auto"/>
            </w:tcBorders>
            <w:vAlign w:val="center"/>
            <w:hideMark/>
          </w:tcPr>
          <w:p w14:paraId="3856C22B"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7363CC47"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56A0A5C5"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C0458A5"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r>
      <w:tr w:rsidR="00385EA6" w:rsidRPr="00385EA6" w14:paraId="2E7802D9" w14:textId="77777777" w:rsidTr="00385EA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6DF681" w14:textId="77777777" w:rsidR="00385EA6" w:rsidRPr="00385EA6" w:rsidRDefault="00385EA6" w:rsidP="00385EA6">
            <w:pPr>
              <w:spacing w:after="0" w:line="240" w:lineRule="auto"/>
              <w:jc w:val="center"/>
              <w:rPr>
                <w:rFonts w:eastAsia="Times New Roman" w:cs="Times New Roman"/>
                <w:szCs w:val="24"/>
                <w:lang w:eastAsia="en-AU"/>
              </w:rPr>
            </w:pPr>
            <w:r w:rsidRPr="00385EA6">
              <w:rPr>
                <w:rFonts w:eastAsia="Times New Roman" w:cs="Times New Roman"/>
                <w:szCs w:val="24"/>
                <w:lang w:eastAsia="en-AU"/>
              </w:rPr>
              <w:t>Abnormal</w:t>
            </w:r>
          </w:p>
        </w:tc>
        <w:tc>
          <w:tcPr>
            <w:tcW w:w="0" w:type="auto"/>
            <w:tcBorders>
              <w:top w:val="outset" w:sz="6" w:space="0" w:color="auto"/>
              <w:left w:val="outset" w:sz="6" w:space="0" w:color="auto"/>
              <w:bottom w:val="outset" w:sz="6" w:space="0" w:color="auto"/>
              <w:right w:val="outset" w:sz="6" w:space="0" w:color="auto"/>
            </w:tcBorders>
            <w:vAlign w:val="center"/>
            <w:hideMark/>
          </w:tcPr>
          <w:p w14:paraId="61968402"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66533610"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214DEEE3"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c>
          <w:tcPr>
            <w:tcW w:w="0" w:type="auto"/>
            <w:tcBorders>
              <w:top w:val="outset" w:sz="6" w:space="0" w:color="auto"/>
              <w:left w:val="outset" w:sz="6" w:space="0" w:color="auto"/>
              <w:bottom w:val="outset" w:sz="6" w:space="0" w:color="auto"/>
              <w:right w:val="outset" w:sz="6" w:space="0" w:color="auto"/>
            </w:tcBorders>
            <w:vAlign w:val="center"/>
            <w:hideMark/>
          </w:tcPr>
          <w:p w14:paraId="45D24398" w14:textId="77777777" w:rsidR="00385EA6" w:rsidRPr="00385EA6" w:rsidRDefault="00385EA6" w:rsidP="00385EA6">
            <w:pPr>
              <w:spacing w:after="0" w:line="240" w:lineRule="auto"/>
              <w:rPr>
                <w:rFonts w:eastAsia="Times New Roman" w:cs="Times New Roman"/>
                <w:szCs w:val="24"/>
                <w:lang w:eastAsia="en-AU"/>
              </w:rPr>
            </w:pPr>
            <w:r w:rsidRPr="00385EA6">
              <w:rPr>
                <w:rFonts w:eastAsia="Times New Roman" w:cs="Times New Roman"/>
                <w:szCs w:val="24"/>
                <w:lang w:eastAsia="en-AU"/>
              </w:rPr>
              <w:t> </w:t>
            </w:r>
          </w:p>
        </w:tc>
      </w:tr>
    </w:tbl>
    <w:p w14:paraId="4D12167F"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br/>
      </w:r>
      <w:r w:rsidRPr="00385EA6">
        <w:rPr>
          <w:rFonts w:eastAsia="Times New Roman" w:cs="Times New Roman"/>
          <w:b/>
          <w:bCs/>
          <w:szCs w:val="24"/>
          <w:lang w:eastAsia="en-AU"/>
        </w:rPr>
        <w:t>Task 3</w:t>
      </w:r>
    </w:p>
    <w:p w14:paraId="49F5F3E8"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Implement the required Python program. Comment on your code as necessary to explain it clearly.  Run your program using the test data you have selected and complete the final column of test data table above.</w:t>
      </w:r>
    </w:p>
    <w:p w14:paraId="7B9AE917"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b/>
          <w:bCs/>
          <w:szCs w:val="24"/>
          <w:lang w:eastAsia="en-AU"/>
        </w:rPr>
        <w:t>Your submission will consist of:</w:t>
      </w:r>
    </w:p>
    <w:p w14:paraId="00ED0115" w14:textId="77777777" w:rsidR="00385EA6" w:rsidRPr="00385EA6" w:rsidRDefault="00385EA6" w:rsidP="00385EA6">
      <w:pPr>
        <w:numPr>
          <w:ilvl w:val="0"/>
          <w:numId w:val="4"/>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Your algorithms through flowcharts.</w:t>
      </w:r>
    </w:p>
    <w:p w14:paraId="1F4F417F" w14:textId="77777777" w:rsidR="00385EA6" w:rsidRPr="00385EA6" w:rsidRDefault="00385EA6" w:rsidP="00385EA6">
      <w:pPr>
        <w:numPr>
          <w:ilvl w:val="0"/>
          <w:numId w:val="4"/>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The table recording your chosen test data and results (it should be a PDF file)</w:t>
      </w:r>
    </w:p>
    <w:p w14:paraId="3E9067D3" w14:textId="77777777" w:rsidR="00385EA6" w:rsidRPr="00385EA6" w:rsidRDefault="00385EA6" w:rsidP="00385EA6">
      <w:pPr>
        <w:numPr>
          <w:ilvl w:val="0"/>
          <w:numId w:val="4"/>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Source code for your Python implementation</w:t>
      </w:r>
    </w:p>
    <w:p w14:paraId="44EBE1F5" w14:textId="77777777" w:rsidR="00385EA6" w:rsidRPr="00385EA6" w:rsidRDefault="00385EA6" w:rsidP="00385EA6">
      <w:pPr>
        <w:numPr>
          <w:ilvl w:val="0"/>
          <w:numId w:val="4"/>
        </w:num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Alternate database files used for test cases. Name them donors1.txt, donors2.txt, bags1.txt, bags2.txt and so on.</w:t>
      </w:r>
    </w:p>
    <w:p w14:paraId="28483D23" w14:textId="77777777" w:rsidR="00385EA6" w:rsidRPr="00385EA6" w:rsidRDefault="00385EA6" w:rsidP="00385EA6">
      <w:pPr>
        <w:spacing w:before="100" w:beforeAutospacing="1" w:after="100" w:afterAutospacing="1" w:line="240" w:lineRule="auto"/>
        <w:rPr>
          <w:rFonts w:eastAsia="Times New Roman" w:cs="Times New Roman"/>
          <w:szCs w:val="24"/>
          <w:lang w:eastAsia="en-AU"/>
        </w:rPr>
      </w:pPr>
      <w:r w:rsidRPr="00385EA6">
        <w:rPr>
          <w:rFonts w:eastAsia="Times New Roman" w:cs="Times New Roman"/>
          <w:szCs w:val="24"/>
          <w:lang w:eastAsia="en-AU"/>
        </w:rPr>
        <w:t>These files should be compressed into a single ZIP before uploading in Turnitin.</w:t>
      </w:r>
      <w:r w:rsidRPr="00385EA6">
        <w:rPr>
          <w:rFonts w:eastAsia="Times New Roman" w:cs="Times New Roman"/>
          <w:szCs w:val="24"/>
          <w:lang w:eastAsia="en-AU"/>
        </w:rPr>
        <w:br/>
      </w:r>
      <w:r w:rsidRPr="00385EA6">
        <w:rPr>
          <w:rFonts w:eastAsia="Times New Roman" w:cs="Times New Roman"/>
          <w:szCs w:val="24"/>
          <w:lang w:eastAsia="en-AU"/>
        </w:rPr>
        <w:br/>
        <w:t>It is critically important that your test runs are unmodified outputs from your program, and that these results should be reproducible by the marker running your saved .</w:t>
      </w:r>
      <w:proofErr w:type="spellStart"/>
      <w:r w:rsidRPr="00385EA6">
        <w:rPr>
          <w:rFonts w:eastAsia="Times New Roman" w:cs="Times New Roman"/>
          <w:szCs w:val="24"/>
          <w:lang w:eastAsia="en-AU"/>
        </w:rPr>
        <w:t>py</w:t>
      </w:r>
      <w:proofErr w:type="spellEnd"/>
      <w:r w:rsidRPr="00385EA6">
        <w:rPr>
          <w:rFonts w:eastAsia="Times New Roman" w:cs="Times New Roman"/>
          <w:szCs w:val="24"/>
          <w:lang w:eastAsia="en-AU"/>
        </w:rPr>
        <w:t xml:space="preserve"> python program.</w:t>
      </w:r>
    </w:p>
    <w:p w14:paraId="717FC2ED" w14:textId="7D58F2E1" w:rsidR="001F51BA" w:rsidRDefault="001F51BA" w:rsidP="00385EA6"/>
    <w:p w14:paraId="586AA251" w14:textId="3231998C" w:rsidR="00385EA6" w:rsidRDefault="00385EA6" w:rsidP="00385EA6">
      <w:r>
        <w:t>SAMPLE RUNS</w:t>
      </w:r>
    </w:p>
    <w:p w14:paraId="05E30420" w14:textId="77777777" w:rsidR="00385EA6" w:rsidRDefault="00385EA6" w:rsidP="00385EA6">
      <w:pPr>
        <w:pStyle w:val="Heading1"/>
        <w:rPr>
          <w:sz w:val="48"/>
        </w:rPr>
      </w:pPr>
      <w:r>
        <w:t>Sample Run 1</w:t>
      </w:r>
    </w:p>
    <w:p w14:paraId="7121F7BE" w14:textId="77777777" w:rsidR="00385EA6" w:rsidRDefault="00385EA6" w:rsidP="00385EA6">
      <w:pPr>
        <w:pStyle w:val="HTMLPreformatted"/>
        <w:rPr>
          <w:rStyle w:val="HTMLCode"/>
        </w:rPr>
      </w:pPr>
    </w:p>
    <w:p w14:paraId="3F2A3619" w14:textId="77777777" w:rsidR="00385EA6" w:rsidRDefault="00385EA6" w:rsidP="00385EA6">
      <w:pPr>
        <w:pStyle w:val="HTMLPreformatted"/>
        <w:rPr>
          <w:rStyle w:val="HTMLCode"/>
        </w:rPr>
      </w:pPr>
      <w:r>
        <w:rPr>
          <w:rStyle w:val="HTMLCode"/>
        </w:rPr>
        <w:t xml:space="preserve">&lt;&lt;&lt; </w:t>
      </w:r>
      <w:proofErr w:type="spellStart"/>
      <w:r>
        <w:rPr>
          <w:rStyle w:val="HTMLCode"/>
        </w:rPr>
        <w:t>LifeServe</w:t>
      </w:r>
      <w:proofErr w:type="spellEnd"/>
      <w:r>
        <w:rPr>
          <w:rStyle w:val="HTMLCode"/>
        </w:rPr>
        <w:t xml:space="preserve"> Blood Institute &gt;&gt;&gt;</w:t>
      </w:r>
    </w:p>
    <w:p w14:paraId="516A4382" w14:textId="77777777" w:rsidR="00385EA6" w:rsidRDefault="00385EA6" w:rsidP="00385EA6">
      <w:pPr>
        <w:pStyle w:val="HTMLPreformatted"/>
        <w:rPr>
          <w:rStyle w:val="HTMLCode"/>
        </w:rPr>
      </w:pPr>
    </w:p>
    <w:p w14:paraId="74ACB7AD" w14:textId="77777777" w:rsidR="00385EA6" w:rsidRDefault="00385EA6" w:rsidP="00385EA6">
      <w:pPr>
        <w:pStyle w:val="HTMLPreformatted"/>
        <w:rPr>
          <w:rStyle w:val="HTMLCode"/>
        </w:rPr>
      </w:pPr>
      <w:r>
        <w:rPr>
          <w:rStyle w:val="HTMLCode"/>
        </w:rPr>
        <w:t>Loading database...</w:t>
      </w:r>
    </w:p>
    <w:p w14:paraId="210F65CE" w14:textId="77777777" w:rsidR="00385EA6" w:rsidRDefault="00385EA6" w:rsidP="00385EA6">
      <w:pPr>
        <w:pStyle w:val="HTMLPreformatted"/>
        <w:rPr>
          <w:rStyle w:val="HTMLCode"/>
        </w:rPr>
      </w:pPr>
      <w:r>
        <w:rPr>
          <w:rStyle w:val="HTMLCode"/>
        </w:rPr>
        <w:t>Enter the database file names without .txt extension</w:t>
      </w:r>
    </w:p>
    <w:p w14:paraId="66C15059" w14:textId="77777777" w:rsidR="00385EA6" w:rsidRDefault="00385EA6" w:rsidP="00385EA6">
      <w:pPr>
        <w:pStyle w:val="HTMLPreformatted"/>
        <w:rPr>
          <w:rStyle w:val="HTMLCode"/>
        </w:rPr>
      </w:pPr>
      <w:r>
        <w:rPr>
          <w:rStyle w:val="HTMLCode"/>
        </w:rPr>
        <w:t>or just press Enter to accept defaults</w:t>
      </w:r>
    </w:p>
    <w:p w14:paraId="21344F3C" w14:textId="77777777" w:rsidR="00385EA6" w:rsidRDefault="00385EA6" w:rsidP="00385EA6">
      <w:pPr>
        <w:pStyle w:val="HTMLPreformatted"/>
        <w:rPr>
          <w:rStyle w:val="HTMLCode"/>
        </w:rPr>
      </w:pPr>
      <w:r>
        <w:rPr>
          <w:rStyle w:val="HTMLCode"/>
        </w:rPr>
        <w:t xml:space="preserve">Donors database (donors): </w:t>
      </w:r>
      <w:r>
        <w:rPr>
          <w:rStyle w:val="Strong"/>
        </w:rPr>
        <w:t>[Enter]</w:t>
      </w:r>
    </w:p>
    <w:p w14:paraId="6ED06FA9" w14:textId="77777777" w:rsidR="00385EA6" w:rsidRDefault="00385EA6" w:rsidP="00385EA6">
      <w:pPr>
        <w:pStyle w:val="HTMLPreformatted"/>
        <w:rPr>
          <w:rStyle w:val="HTMLCode"/>
        </w:rPr>
      </w:pPr>
      <w:r>
        <w:rPr>
          <w:rStyle w:val="HTMLCode"/>
        </w:rPr>
        <w:t xml:space="preserve">Stock inventory database (bags): </w:t>
      </w:r>
      <w:proofErr w:type="spellStart"/>
      <w:r>
        <w:rPr>
          <w:rStyle w:val="Strong"/>
        </w:rPr>
        <w:t>oldbags</w:t>
      </w:r>
      <w:proofErr w:type="spellEnd"/>
    </w:p>
    <w:p w14:paraId="4D588F72" w14:textId="77777777" w:rsidR="00385EA6" w:rsidRDefault="00385EA6" w:rsidP="00385EA6">
      <w:pPr>
        <w:pStyle w:val="HTMLPreformatted"/>
        <w:rPr>
          <w:rStyle w:val="HTMLCode"/>
        </w:rPr>
      </w:pPr>
      <w:r>
        <w:rPr>
          <w:rStyle w:val="HTMLCode"/>
        </w:rPr>
        <w:t>Database loaded successfully</w:t>
      </w:r>
    </w:p>
    <w:p w14:paraId="5983D55D" w14:textId="77777777" w:rsidR="00385EA6" w:rsidRDefault="00385EA6" w:rsidP="00385EA6">
      <w:pPr>
        <w:pStyle w:val="HTMLPreformatted"/>
        <w:rPr>
          <w:rStyle w:val="HTMLCode"/>
        </w:rPr>
      </w:pPr>
    </w:p>
    <w:p w14:paraId="319D3F88" w14:textId="77777777" w:rsidR="00385EA6" w:rsidRDefault="00385EA6" w:rsidP="00385EA6">
      <w:pPr>
        <w:pStyle w:val="HTMLPreformatted"/>
        <w:rPr>
          <w:rStyle w:val="HTMLCode"/>
        </w:rPr>
      </w:pPr>
      <w:r>
        <w:rPr>
          <w:rStyle w:val="HTMLCode"/>
        </w:rPr>
        <w:t>------------</w:t>
      </w:r>
    </w:p>
    <w:p w14:paraId="789B09B6" w14:textId="77777777" w:rsidR="00385EA6" w:rsidRDefault="00385EA6" w:rsidP="00385EA6">
      <w:pPr>
        <w:pStyle w:val="HTMLPreformatted"/>
        <w:rPr>
          <w:rStyle w:val="HTMLCode"/>
        </w:rPr>
      </w:pPr>
      <w:r>
        <w:rPr>
          <w:rStyle w:val="HTMLCode"/>
        </w:rPr>
        <w:t>Main Menu</w:t>
      </w:r>
    </w:p>
    <w:p w14:paraId="6ED08BFE" w14:textId="77777777" w:rsidR="00385EA6" w:rsidRDefault="00385EA6" w:rsidP="00385EA6">
      <w:pPr>
        <w:pStyle w:val="HTMLPreformatted"/>
        <w:rPr>
          <w:rStyle w:val="HTMLCode"/>
        </w:rPr>
      </w:pPr>
      <w:r>
        <w:rPr>
          <w:rStyle w:val="HTMLCode"/>
        </w:rPr>
        <w:t>------------</w:t>
      </w:r>
    </w:p>
    <w:p w14:paraId="5197794C" w14:textId="77777777" w:rsidR="00385EA6" w:rsidRDefault="00385EA6" w:rsidP="00385EA6">
      <w:pPr>
        <w:pStyle w:val="HTMLPreformatted"/>
        <w:rPr>
          <w:rStyle w:val="HTMLCode"/>
        </w:rPr>
      </w:pPr>
      <w:r>
        <w:rPr>
          <w:rStyle w:val="HTMLCode"/>
        </w:rPr>
        <w:t>(1) Check inventory</w:t>
      </w:r>
    </w:p>
    <w:p w14:paraId="3B153359" w14:textId="77777777" w:rsidR="00385EA6" w:rsidRDefault="00385EA6" w:rsidP="00385EA6">
      <w:pPr>
        <w:pStyle w:val="HTMLPreformatted"/>
        <w:rPr>
          <w:rStyle w:val="HTMLCode"/>
        </w:rPr>
      </w:pPr>
      <w:r>
        <w:rPr>
          <w:rStyle w:val="HTMLCode"/>
        </w:rPr>
        <w:t>(2) Attend to blood demand</w:t>
      </w:r>
    </w:p>
    <w:p w14:paraId="375FB5E6" w14:textId="77777777" w:rsidR="00385EA6" w:rsidRDefault="00385EA6" w:rsidP="00385EA6">
      <w:pPr>
        <w:pStyle w:val="HTMLPreformatted"/>
        <w:rPr>
          <w:rStyle w:val="HTMLCode"/>
        </w:rPr>
      </w:pPr>
      <w:r>
        <w:rPr>
          <w:rStyle w:val="HTMLCode"/>
        </w:rPr>
        <w:t>(3) Record new donation</w:t>
      </w:r>
    </w:p>
    <w:p w14:paraId="6DD206DA" w14:textId="77777777" w:rsidR="00385EA6" w:rsidRDefault="00385EA6" w:rsidP="00385EA6">
      <w:pPr>
        <w:pStyle w:val="HTMLPreformatted"/>
        <w:rPr>
          <w:rStyle w:val="HTMLCode"/>
        </w:rPr>
      </w:pPr>
      <w:r>
        <w:rPr>
          <w:rStyle w:val="HTMLCode"/>
        </w:rPr>
        <w:lastRenderedPageBreak/>
        <w:t>(4) Stock visual report</w:t>
      </w:r>
    </w:p>
    <w:p w14:paraId="2D5DD248" w14:textId="77777777" w:rsidR="00385EA6" w:rsidRDefault="00385EA6" w:rsidP="00385EA6">
      <w:pPr>
        <w:pStyle w:val="HTMLPreformatted"/>
        <w:rPr>
          <w:rStyle w:val="HTMLCode"/>
        </w:rPr>
      </w:pPr>
      <w:r>
        <w:rPr>
          <w:rStyle w:val="HTMLCode"/>
        </w:rPr>
        <w:t>(5) Exit</w:t>
      </w:r>
    </w:p>
    <w:p w14:paraId="0358DC04" w14:textId="77777777" w:rsidR="00385EA6" w:rsidRDefault="00385EA6" w:rsidP="00385EA6">
      <w:pPr>
        <w:pStyle w:val="HTMLPreformatted"/>
        <w:rPr>
          <w:rStyle w:val="HTMLCode"/>
        </w:rPr>
      </w:pPr>
      <w:r>
        <w:rPr>
          <w:rStyle w:val="HTMLCode"/>
        </w:rPr>
        <w:t xml:space="preserve">Enter your choice: </w:t>
      </w:r>
      <w:r>
        <w:rPr>
          <w:rStyle w:val="Strong"/>
        </w:rPr>
        <w:t>1</w:t>
      </w:r>
    </w:p>
    <w:p w14:paraId="02FD405A" w14:textId="77777777" w:rsidR="00385EA6" w:rsidRDefault="00385EA6" w:rsidP="00385EA6">
      <w:pPr>
        <w:pStyle w:val="HTMLPreformatted"/>
        <w:rPr>
          <w:rStyle w:val="HTMLCode"/>
        </w:rPr>
      </w:pPr>
    </w:p>
    <w:p w14:paraId="489A6754" w14:textId="77777777" w:rsidR="00385EA6" w:rsidRDefault="00385EA6" w:rsidP="00385EA6">
      <w:pPr>
        <w:pStyle w:val="HTMLPreformatted"/>
        <w:rPr>
          <w:rStyle w:val="HTMLCode"/>
        </w:rPr>
      </w:pPr>
      <w:r>
        <w:rPr>
          <w:rStyle w:val="HTMLCode"/>
        </w:rPr>
        <w:t>Following bags are out of their use-by date</w:t>
      </w:r>
    </w:p>
    <w:p w14:paraId="667AE8EB" w14:textId="77777777" w:rsidR="00385EA6" w:rsidRDefault="00385EA6" w:rsidP="00385EA6">
      <w:pPr>
        <w:pStyle w:val="HTMLPreformatted"/>
        <w:rPr>
          <w:rStyle w:val="HTMLCode"/>
        </w:rPr>
      </w:pPr>
      <w:r>
        <w:rPr>
          <w:rStyle w:val="HTMLCode"/>
        </w:rPr>
        <w:t>3574</w:t>
      </w:r>
    </w:p>
    <w:p w14:paraId="14466354" w14:textId="77777777" w:rsidR="00385EA6" w:rsidRDefault="00385EA6" w:rsidP="00385EA6">
      <w:pPr>
        <w:pStyle w:val="HTMLPreformatted"/>
        <w:rPr>
          <w:rStyle w:val="HTMLCode"/>
        </w:rPr>
      </w:pPr>
      <w:r>
        <w:rPr>
          <w:rStyle w:val="HTMLCode"/>
        </w:rPr>
        <w:t>3575</w:t>
      </w:r>
    </w:p>
    <w:p w14:paraId="6B5D4CD4" w14:textId="77777777" w:rsidR="00385EA6" w:rsidRDefault="00385EA6" w:rsidP="00385EA6">
      <w:pPr>
        <w:pStyle w:val="HTMLPreformatted"/>
        <w:rPr>
          <w:rStyle w:val="HTMLCode"/>
        </w:rPr>
      </w:pPr>
      <w:r>
        <w:rPr>
          <w:rStyle w:val="HTMLCode"/>
        </w:rPr>
        <w:t>3576</w:t>
      </w:r>
    </w:p>
    <w:p w14:paraId="75594D82" w14:textId="77777777" w:rsidR="00385EA6" w:rsidRDefault="00385EA6" w:rsidP="00385EA6">
      <w:pPr>
        <w:pStyle w:val="HTMLPreformatted"/>
        <w:rPr>
          <w:rStyle w:val="HTMLCode"/>
        </w:rPr>
      </w:pPr>
      <w:r>
        <w:rPr>
          <w:rStyle w:val="HTMLCode"/>
        </w:rPr>
        <w:t>3590</w:t>
      </w:r>
    </w:p>
    <w:p w14:paraId="7DFF7506" w14:textId="77777777" w:rsidR="00385EA6" w:rsidRDefault="00385EA6" w:rsidP="00385EA6">
      <w:pPr>
        <w:pStyle w:val="HTMLPreformatted"/>
        <w:rPr>
          <w:rStyle w:val="HTMLCode"/>
        </w:rPr>
      </w:pPr>
      <w:r>
        <w:rPr>
          <w:rStyle w:val="HTMLCode"/>
        </w:rPr>
        <w:t>Please dispose them of. Press any key when done...</w:t>
      </w:r>
    </w:p>
    <w:p w14:paraId="4C3970AC" w14:textId="77777777" w:rsidR="00385EA6" w:rsidRDefault="00385EA6" w:rsidP="00385EA6">
      <w:pPr>
        <w:pStyle w:val="HTMLPreformatted"/>
        <w:rPr>
          <w:rStyle w:val="HTMLCode"/>
        </w:rPr>
      </w:pPr>
      <w:r>
        <w:rPr>
          <w:rStyle w:val="HTMLCode"/>
        </w:rPr>
        <w:t>Updated database files saved to disk.</w:t>
      </w:r>
    </w:p>
    <w:p w14:paraId="52A45C50" w14:textId="77777777" w:rsidR="00385EA6" w:rsidRDefault="00385EA6" w:rsidP="00385EA6">
      <w:pPr>
        <w:pStyle w:val="HTMLPreformatted"/>
        <w:rPr>
          <w:rStyle w:val="HTMLCode"/>
        </w:rPr>
      </w:pPr>
    </w:p>
    <w:p w14:paraId="06763D23" w14:textId="77777777" w:rsidR="00385EA6" w:rsidRDefault="00385EA6" w:rsidP="00385EA6">
      <w:pPr>
        <w:pStyle w:val="HTMLPreformatted"/>
        <w:rPr>
          <w:rStyle w:val="HTMLCode"/>
        </w:rPr>
      </w:pPr>
      <w:r>
        <w:rPr>
          <w:rStyle w:val="HTMLCode"/>
        </w:rPr>
        <w:t>------------</w:t>
      </w:r>
    </w:p>
    <w:p w14:paraId="0114138D" w14:textId="77777777" w:rsidR="00385EA6" w:rsidRDefault="00385EA6" w:rsidP="00385EA6">
      <w:pPr>
        <w:pStyle w:val="HTMLPreformatted"/>
        <w:rPr>
          <w:rStyle w:val="HTMLCode"/>
        </w:rPr>
      </w:pPr>
      <w:r>
        <w:rPr>
          <w:rStyle w:val="HTMLCode"/>
        </w:rPr>
        <w:t>Main Menu</w:t>
      </w:r>
    </w:p>
    <w:p w14:paraId="7A3EC5A9" w14:textId="77777777" w:rsidR="00385EA6" w:rsidRDefault="00385EA6" w:rsidP="00385EA6">
      <w:pPr>
        <w:pStyle w:val="HTMLPreformatted"/>
        <w:rPr>
          <w:rStyle w:val="HTMLCode"/>
        </w:rPr>
      </w:pPr>
      <w:r>
        <w:rPr>
          <w:rStyle w:val="HTMLCode"/>
        </w:rPr>
        <w:t>------------</w:t>
      </w:r>
    </w:p>
    <w:p w14:paraId="5531E280" w14:textId="77777777" w:rsidR="00385EA6" w:rsidRDefault="00385EA6" w:rsidP="00385EA6">
      <w:pPr>
        <w:pStyle w:val="HTMLPreformatted"/>
        <w:rPr>
          <w:rStyle w:val="HTMLCode"/>
        </w:rPr>
      </w:pPr>
      <w:r>
        <w:rPr>
          <w:rStyle w:val="HTMLCode"/>
        </w:rPr>
        <w:t>(1) Check inventory</w:t>
      </w:r>
    </w:p>
    <w:p w14:paraId="75CB227C" w14:textId="77777777" w:rsidR="00385EA6" w:rsidRDefault="00385EA6" w:rsidP="00385EA6">
      <w:pPr>
        <w:pStyle w:val="HTMLPreformatted"/>
        <w:rPr>
          <w:rStyle w:val="HTMLCode"/>
        </w:rPr>
      </w:pPr>
      <w:r>
        <w:rPr>
          <w:rStyle w:val="HTMLCode"/>
        </w:rPr>
        <w:t>(2) Attend to blood demand</w:t>
      </w:r>
    </w:p>
    <w:p w14:paraId="0CF6F506" w14:textId="77777777" w:rsidR="00385EA6" w:rsidRDefault="00385EA6" w:rsidP="00385EA6">
      <w:pPr>
        <w:pStyle w:val="HTMLPreformatted"/>
        <w:rPr>
          <w:rStyle w:val="HTMLCode"/>
        </w:rPr>
      </w:pPr>
      <w:r>
        <w:rPr>
          <w:rStyle w:val="HTMLCode"/>
        </w:rPr>
        <w:t>(3) Record new donation</w:t>
      </w:r>
    </w:p>
    <w:p w14:paraId="792291F6" w14:textId="77777777" w:rsidR="00385EA6" w:rsidRDefault="00385EA6" w:rsidP="00385EA6">
      <w:pPr>
        <w:pStyle w:val="HTMLPreformatted"/>
        <w:rPr>
          <w:rStyle w:val="HTMLCode"/>
        </w:rPr>
      </w:pPr>
      <w:r>
        <w:rPr>
          <w:rStyle w:val="HTMLCode"/>
        </w:rPr>
        <w:t>(4) Stock visual report</w:t>
      </w:r>
    </w:p>
    <w:p w14:paraId="3E467FB5" w14:textId="77777777" w:rsidR="00385EA6" w:rsidRDefault="00385EA6" w:rsidP="00385EA6">
      <w:pPr>
        <w:pStyle w:val="HTMLPreformatted"/>
        <w:rPr>
          <w:rStyle w:val="HTMLCode"/>
        </w:rPr>
      </w:pPr>
      <w:r>
        <w:rPr>
          <w:rStyle w:val="HTMLCode"/>
        </w:rPr>
        <w:t>(5) Exit</w:t>
      </w:r>
    </w:p>
    <w:p w14:paraId="319E079D" w14:textId="77777777" w:rsidR="00385EA6" w:rsidRDefault="00385EA6" w:rsidP="00385EA6">
      <w:pPr>
        <w:pStyle w:val="HTMLPreformatted"/>
        <w:rPr>
          <w:rStyle w:val="HTMLCode"/>
        </w:rPr>
      </w:pPr>
      <w:r>
        <w:rPr>
          <w:rStyle w:val="HTMLCode"/>
        </w:rPr>
        <w:t xml:space="preserve">Enter your choice: </w:t>
      </w:r>
      <w:r>
        <w:rPr>
          <w:rStyle w:val="Strong"/>
        </w:rPr>
        <w:t>5</w:t>
      </w:r>
    </w:p>
    <w:p w14:paraId="1696E91B" w14:textId="77777777" w:rsidR="00385EA6" w:rsidRDefault="00385EA6" w:rsidP="00385EA6">
      <w:pPr>
        <w:pStyle w:val="HTMLPreformatted"/>
        <w:rPr>
          <w:rStyle w:val="HTMLCode"/>
        </w:rPr>
      </w:pPr>
    </w:p>
    <w:p w14:paraId="367966D5" w14:textId="77777777" w:rsidR="00385EA6" w:rsidRDefault="00385EA6" w:rsidP="00385EA6">
      <w:pPr>
        <w:pStyle w:val="HTMLPreformatted"/>
        <w:rPr>
          <w:rStyle w:val="HTMLCode"/>
        </w:rPr>
      </w:pPr>
      <w:r>
        <w:rPr>
          <w:rStyle w:val="HTMLCode"/>
        </w:rPr>
        <w:t>Have a good day.</w:t>
      </w:r>
    </w:p>
    <w:p w14:paraId="6A6AD1CB" w14:textId="77777777" w:rsidR="00385EA6" w:rsidRDefault="00385EA6" w:rsidP="00385EA6">
      <w:pPr>
        <w:pStyle w:val="HTMLPreformatted"/>
        <w:rPr>
          <w:rStyle w:val="HTMLCode"/>
        </w:rPr>
      </w:pPr>
    </w:p>
    <w:p w14:paraId="1EFF3F7A" w14:textId="77777777" w:rsidR="00385EA6" w:rsidRDefault="00385EA6" w:rsidP="00385EA6">
      <w:pPr>
        <w:pStyle w:val="Heading1"/>
      </w:pPr>
      <w:r>
        <w:t>Sample Run 2</w:t>
      </w:r>
    </w:p>
    <w:p w14:paraId="4132DFEC" w14:textId="77777777" w:rsidR="00385EA6" w:rsidRDefault="00385EA6" w:rsidP="00385EA6">
      <w:pPr>
        <w:pStyle w:val="HTMLPreformatted"/>
        <w:rPr>
          <w:rStyle w:val="HTMLCode"/>
        </w:rPr>
      </w:pPr>
    </w:p>
    <w:p w14:paraId="57C527D7" w14:textId="77777777" w:rsidR="00385EA6" w:rsidRDefault="00385EA6" w:rsidP="00385EA6">
      <w:pPr>
        <w:pStyle w:val="HTMLPreformatted"/>
        <w:rPr>
          <w:rStyle w:val="HTMLCode"/>
        </w:rPr>
      </w:pPr>
      <w:r>
        <w:rPr>
          <w:rStyle w:val="HTMLCode"/>
        </w:rPr>
        <w:t xml:space="preserve">&lt;&lt;&lt; </w:t>
      </w:r>
      <w:proofErr w:type="spellStart"/>
      <w:r>
        <w:rPr>
          <w:rStyle w:val="HTMLCode"/>
        </w:rPr>
        <w:t>LifeServe</w:t>
      </w:r>
      <w:proofErr w:type="spellEnd"/>
      <w:r>
        <w:rPr>
          <w:rStyle w:val="HTMLCode"/>
        </w:rPr>
        <w:t xml:space="preserve"> Blood Institute &gt;&gt;&gt;</w:t>
      </w:r>
    </w:p>
    <w:p w14:paraId="41964B68" w14:textId="77777777" w:rsidR="00385EA6" w:rsidRDefault="00385EA6" w:rsidP="00385EA6">
      <w:pPr>
        <w:pStyle w:val="HTMLPreformatted"/>
        <w:rPr>
          <w:rStyle w:val="HTMLCode"/>
        </w:rPr>
      </w:pPr>
    </w:p>
    <w:p w14:paraId="3DD7A8A0" w14:textId="77777777" w:rsidR="00385EA6" w:rsidRDefault="00385EA6" w:rsidP="00385EA6">
      <w:pPr>
        <w:pStyle w:val="HTMLPreformatted"/>
        <w:rPr>
          <w:rStyle w:val="HTMLCode"/>
        </w:rPr>
      </w:pPr>
      <w:r>
        <w:rPr>
          <w:rStyle w:val="HTMLCode"/>
        </w:rPr>
        <w:t>Loading database...</w:t>
      </w:r>
    </w:p>
    <w:p w14:paraId="156CE5C8" w14:textId="77777777" w:rsidR="00385EA6" w:rsidRDefault="00385EA6" w:rsidP="00385EA6">
      <w:pPr>
        <w:pStyle w:val="HTMLPreformatted"/>
        <w:rPr>
          <w:rStyle w:val="HTMLCode"/>
        </w:rPr>
      </w:pPr>
      <w:r>
        <w:rPr>
          <w:rStyle w:val="HTMLCode"/>
        </w:rPr>
        <w:t>Enter the database file names without .txt extension,</w:t>
      </w:r>
    </w:p>
    <w:p w14:paraId="0DB7F377" w14:textId="77777777" w:rsidR="00385EA6" w:rsidRDefault="00385EA6" w:rsidP="00385EA6">
      <w:pPr>
        <w:pStyle w:val="HTMLPreformatted"/>
        <w:rPr>
          <w:rStyle w:val="HTMLCode"/>
        </w:rPr>
      </w:pPr>
      <w:r>
        <w:rPr>
          <w:rStyle w:val="HTMLCode"/>
        </w:rPr>
        <w:t>or just press Enter to accept defaults.</w:t>
      </w:r>
    </w:p>
    <w:p w14:paraId="6503CC7B" w14:textId="77777777" w:rsidR="00385EA6" w:rsidRDefault="00385EA6" w:rsidP="00385EA6">
      <w:pPr>
        <w:pStyle w:val="HTMLPreformatted"/>
        <w:rPr>
          <w:rStyle w:val="HTMLCode"/>
        </w:rPr>
      </w:pPr>
      <w:r>
        <w:rPr>
          <w:rStyle w:val="HTMLCode"/>
        </w:rPr>
        <w:t xml:space="preserve">Donors database (donors): </w:t>
      </w:r>
      <w:r>
        <w:rPr>
          <w:rStyle w:val="Strong"/>
        </w:rPr>
        <w:t>[Enter]</w:t>
      </w:r>
    </w:p>
    <w:p w14:paraId="5DC889FC" w14:textId="77777777" w:rsidR="00385EA6" w:rsidRDefault="00385EA6" w:rsidP="00385EA6">
      <w:pPr>
        <w:pStyle w:val="HTMLPreformatted"/>
        <w:rPr>
          <w:rStyle w:val="HTMLCode"/>
        </w:rPr>
      </w:pPr>
      <w:r>
        <w:rPr>
          <w:rStyle w:val="HTMLCode"/>
        </w:rPr>
        <w:t xml:space="preserve">Stock inventory database (bags): </w:t>
      </w:r>
      <w:r>
        <w:rPr>
          <w:rStyle w:val="Strong"/>
        </w:rPr>
        <w:t>[Enter]</w:t>
      </w:r>
    </w:p>
    <w:p w14:paraId="716279B0" w14:textId="77777777" w:rsidR="00385EA6" w:rsidRDefault="00385EA6" w:rsidP="00385EA6">
      <w:pPr>
        <w:pStyle w:val="HTMLPreformatted"/>
        <w:rPr>
          <w:rStyle w:val="HTMLCode"/>
        </w:rPr>
      </w:pPr>
      <w:r>
        <w:rPr>
          <w:rStyle w:val="HTMLCode"/>
        </w:rPr>
        <w:t>Database loaded successfully.</w:t>
      </w:r>
    </w:p>
    <w:p w14:paraId="69E3396A" w14:textId="77777777" w:rsidR="00385EA6" w:rsidRDefault="00385EA6" w:rsidP="00385EA6">
      <w:pPr>
        <w:pStyle w:val="HTMLPreformatted"/>
        <w:rPr>
          <w:rStyle w:val="HTMLCode"/>
        </w:rPr>
      </w:pPr>
    </w:p>
    <w:p w14:paraId="4D1E87AD" w14:textId="77777777" w:rsidR="00385EA6" w:rsidRDefault="00385EA6" w:rsidP="00385EA6">
      <w:pPr>
        <w:pStyle w:val="HTMLPreformatted"/>
        <w:rPr>
          <w:rStyle w:val="HTMLCode"/>
        </w:rPr>
      </w:pPr>
      <w:r>
        <w:rPr>
          <w:rStyle w:val="HTMLCode"/>
        </w:rPr>
        <w:t>------------</w:t>
      </w:r>
    </w:p>
    <w:p w14:paraId="2747CE77" w14:textId="77777777" w:rsidR="00385EA6" w:rsidRDefault="00385EA6" w:rsidP="00385EA6">
      <w:pPr>
        <w:pStyle w:val="HTMLPreformatted"/>
        <w:rPr>
          <w:rStyle w:val="HTMLCode"/>
        </w:rPr>
      </w:pPr>
      <w:r>
        <w:rPr>
          <w:rStyle w:val="HTMLCode"/>
        </w:rPr>
        <w:t>Main Menu</w:t>
      </w:r>
    </w:p>
    <w:p w14:paraId="08C8842D" w14:textId="77777777" w:rsidR="00385EA6" w:rsidRDefault="00385EA6" w:rsidP="00385EA6">
      <w:pPr>
        <w:pStyle w:val="HTMLPreformatted"/>
        <w:rPr>
          <w:rStyle w:val="HTMLCode"/>
        </w:rPr>
      </w:pPr>
      <w:r>
        <w:rPr>
          <w:rStyle w:val="HTMLCode"/>
        </w:rPr>
        <w:t>------------</w:t>
      </w:r>
    </w:p>
    <w:p w14:paraId="0F8356C4" w14:textId="77777777" w:rsidR="00385EA6" w:rsidRDefault="00385EA6" w:rsidP="00385EA6">
      <w:pPr>
        <w:pStyle w:val="HTMLPreformatted"/>
        <w:rPr>
          <w:rStyle w:val="HTMLCode"/>
        </w:rPr>
      </w:pPr>
      <w:r>
        <w:rPr>
          <w:rStyle w:val="HTMLCode"/>
        </w:rPr>
        <w:t>(1) Check inventory</w:t>
      </w:r>
    </w:p>
    <w:p w14:paraId="3CA45B52" w14:textId="77777777" w:rsidR="00385EA6" w:rsidRDefault="00385EA6" w:rsidP="00385EA6">
      <w:pPr>
        <w:pStyle w:val="HTMLPreformatted"/>
        <w:rPr>
          <w:rStyle w:val="HTMLCode"/>
        </w:rPr>
      </w:pPr>
      <w:r>
        <w:rPr>
          <w:rStyle w:val="HTMLCode"/>
        </w:rPr>
        <w:t>(2) Attend to blood demand</w:t>
      </w:r>
    </w:p>
    <w:p w14:paraId="08502286" w14:textId="77777777" w:rsidR="00385EA6" w:rsidRDefault="00385EA6" w:rsidP="00385EA6">
      <w:pPr>
        <w:pStyle w:val="HTMLPreformatted"/>
        <w:rPr>
          <w:rStyle w:val="HTMLCode"/>
        </w:rPr>
      </w:pPr>
      <w:r>
        <w:rPr>
          <w:rStyle w:val="HTMLCode"/>
        </w:rPr>
        <w:t>(3) Record new donation</w:t>
      </w:r>
    </w:p>
    <w:p w14:paraId="054917F8" w14:textId="77777777" w:rsidR="00385EA6" w:rsidRDefault="00385EA6" w:rsidP="00385EA6">
      <w:pPr>
        <w:pStyle w:val="HTMLPreformatted"/>
        <w:rPr>
          <w:rStyle w:val="HTMLCode"/>
        </w:rPr>
      </w:pPr>
      <w:r>
        <w:rPr>
          <w:rStyle w:val="HTMLCode"/>
        </w:rPr>
        <w:t>(4) Stock visual report</w:t>
      </w:r>
    </w:p>
    <w:p w14:paraId="60293BCA" w14:textId="77777777" w:rsidR="00385EA6" w:rsidRDefault="00385EA6" w:rsidP="00385EA6">
      <w:pPr>
        <w:pStyle w:val="HTMLPreformatted"/>
        <w:rPr>
          <w:rStyle w:val="HTMLCode"/>
        </w:rPr>
      </w:pPr>
      <w:r>
        <w:rPr>
          <w:rStyle w:val="HTMLCode"/>
        </w:rPr>
        <w:t>(5) Exit</w:t>
      </w:r>
    </w:p>
    <w:p w14:paraId="28E7A527" w14:textId="77777777" w:rsidR="00385EA6" w:rsidRDefault="00385EA6" w:rsidP="00385EA6">
      <w:pPr>
        <w:pStyle w:val="HTMLPreformatted"/>
        <w:rPr>
          <w:rStyle w:val="HTMLCode"/>
        </w:rPr>
      </w:pPr>
      <w:r>
        <w:rPr>
          <w:rStyle w:val="HTMLCode"/>
        </w:rPr>
        <w:t xml:space="preserve">Enter your choice: </w:t>
      </w:r>
      <w:r>
        <w:rPr>
          <w:rStyle w:val="Strong"/>
        </w:rPr>
        <w:t>2</w:t>
      </w:r>
    </w:p>
    <w:p w14:paraId="59B78ACE" w14:textId="77777777" w:rsidR="00385EA6" w:rsidRDefault="00385EA6" w:rsidP="00385EA6">
      <w:pPr>
        <w:pStyle w:val="HTMLPreformatted"/>
        <w:rPr>
          <w:rStyle w:val="HTMLCode"/>
        </w:rPr>
      </w:pPr>
    </w:p>
    <w:p w14:paraId="7154DF2B" w14:textId="77777777" w:rsidR="00385EA6" w:rsidRDefault="00385EA6" w:rsidP="00385EA6">
      <w:pPr>
        <w:pStyle w:val="HTMLPreformatted"/>
        <w:rPr>
          <w:rStyle w:val="HTMLCode"/>
        </w:rPr>
      </w:pPr>
      <w:r>
        <w:rPr>
          <w:rStyle w:val="HTMLCode"/>
        </w:rPr>
        <w:t>Currently B+ blood is required.</w:t>
      </w:r>
    </w:p>
    <w:p w14:paraId="600268C2" w14:textId="77777777" w:rsidR="00385EA6" w:rsidRDefault="00385EA6" w:rsidP="00385EA6">
      <w:pPr>
        <w:pStyle w:val="HTMLPreformatted"/>
        <w:rPr>
          <w:rStyle w:val="HTMLCode"/>
        </w:rPr>
      </w:pPr>
      <w:r>
        <w:rPr>
          <w:rStyle w:val="HTMLCode"/>
        </w:rPr>
        <w:t>Checking the stock inventory...</w:t>
      </w:r>
    </w:p>
    <w:p w14:paraId="5779C94B" w14:textId="77777777" w:rsidR="00385EA6" w:rsidRDefault="00385EA6" w:rsidP="00385EA6">
      <w:pPr>
        <w:pStyle w:val="HTMLPreformatted"/>
        <w:rPr>
          <w:rStyle w:val="HTMLCode"/>
        </w:rPr>
      </w:pPr>
    </w:p>
    <w:p w14:paraId="762C34E2" w14:textId="77777777" w:rsidR="00385EA6" w:rsidRDefault="00385EA6" w:rsidP="00385EA6">
      <w:pPr>
        <w:pStyle w:val="HTMLPreformatted"/>
        <w:rPr>
          <w:rStyle w:val="HTMLCode"/>
        </w:rPr>
      </w:pPr>
      <w:r>
        <w:rPr>
          <w:rStyle w:val="HTMLCode"/>
        </w:rPr>
        <w:t>Following bag should be supplied</w:t>
      </w:r>
    </w:p>
    <w:p w14:paraId="18F5BEDC" w14:textId="77777777" w:rsidR="00385EA6" w:rsidRDefault="00385EA6" w:rsidP="00385EA6">
      <w:pPr>
        <w:pStyle w:val="HTMLPreformatted"/>
        <w:rPr>
          <w:rStyle w:val="HTMLCode"/>
        </w:rPr>
      </w:pPr>
      <w:r>
        <w:rPr>
          <w:rStyle w:val="HTMLCode"/>
        </w:rPr>
        <w:t>ID: 3590 (B-)</w:t>
      </w:r>
    </w:p>
    <w:p w14:paraId="26A7C209" w14:textId="77777777" w:rsidR="00385EA6" w:rsidRDefault="00385EA6" w:rsidP="00385EA6">
      <w:pPr>
        <w:pStyle w:val="HTMLPreformatted"/>
        <w:rPr>
          <w:rStyle w:val="HTMLCode"/>
        </w:rPr>
      </w:pPr>
      <w:r>
        <w:rPr>
          <w:rStyle w:val="HTMLCode"/>
        </w:rPr>
        <w:t>Press any key once it is packed for dispatch...</w:t>
      </w:r>
    </w:p>
    <w:p w14:paraId="0CCB8B05" w14:textId="77777777" w:rsidR="00385EA6" w:rsidRDefault="00385EA6" w:rsidP="00385EA6">
      <w:pPr>
        <w:pStyle w:val="HTMLPreformatted"/>
        <w:rPr>
          <w:rStyle w:val="HTMLCode"/>
        </w:rPr>
      </w:pPr>
      <w:r>
        <w:rPr>
          <w:rStyle w:val="HTMLCode"/>
        </w:rPr>
        <w:t>Inventory records updated.</w:t>
      </w:r>
    </w:p>
    <w:p w14:paraId="77A0F7AF" w14:textId="77777777" w:rsidR="00385EA6" w:rsidRDefault="00385EA6" w:rsidP="00385EA6">
      <w:pPr>
        <w:pStyle w:val="HTMLPreformatted"/>
        <w:rPr>
          <w:rStyle w:val="HTMLCode"/>
        </w:rPr>
      </w:pPr>
      <w:r>
        <w:rPr>
          <w:rStyle w:val="HTMLCode"/>
        </w:rPr>
        <w:t>Updated database files saved to disk.</w:t>
      </w:r>
    </w:p>
    <w:p w14:paraId="754AEF9B" w14:textId="77777777" w:rsidR="00385EA6" w:rsidRDefault="00385EA6" w:rsidP="00385EA6">
      <w:pPr>
        <w:pStyle w:val="HTMLPreformatted"/>
        <w:rPr>
          <w:rStyle w:val="HTMLCode"/>
        </w:rPr>
      </w:pPr>
    </w:p>
    <w:p w14:paraId="56D6F109" w14:textId="77777777" w:rsidR="00385EA6" w:rsidRDefault="00385EA6" w:rsidP="00385EA6">
      <w:pPr>
        <w:pStyle w:val="HTMLPreformatted"/>
        <w:rPr>
          <w:rStyle w:val="HTMLCode"/>
        </w:rPr>
      </w:pPr>
      <w:r>
        <w:rPr>
          <w:rStyle w:val="HTMLCode"/>
        </w:rPr>
        <w:t>------------</w:t>
      </w:r>
    </w:p>
    <w:p w14:paraId="0EE9DD7C" w14:textId="77777777" w:rsidR="00385EA6" w:rsidRDefault="00385EA6" w:rsidP="00385EA6">
      <w:pPr>
        <w:pStyle w:val="HTMLPreformatted"/>
        <w:rPr>
          <w:rStyle w:val="HTMLCode"/>
        </w:rPr>
      </w:pPr>
      <w:r>
        <w:rPr>
          <w:rStyle w:val="HTMLCode"/>
        </w:rPr>
        <w:t>Main Menu</w:t>
      </w:r>
    </w:p>
    <w:p w14:paraId="3CE29126" w14:textId="77777777" w:rsidR="00385EA6" w:rsidRDefault="00385EA6" w:rsidP="00385EA6">
      <w:pPr>
        <w:pStyle w:val="HTMLPreformatted"/>
        <w:rPr>
          <w:rStyle w:val="HTMLCode"/>
        </w:rPr>
      </w:pPr>
      <w:r>
        <w:rPr>
          <w:rStyle w:val="HTMLCode"/>
        </w:rPr>
        <w:t>------------</w:t>
      </w:r>
    </w:p>
    <w:p w14:paraId="5AE733FF" w14:textId="77777777" w:rsidR="00385EA6" w:rsidRDefault="00385EA6" w:rsidP="00385EA6">
      <w:pPr>
        <w:pStyle w:val="HTMLPreformatted"/>
        <w:rPr>
          <w:rStyle w:val="HTMLCode"/>
        </w:rPr>
      </w:pPr>
      <w:r>
        <w:rPr>
          <w:rStyle w:val="HTMLCode"/>
        </w:rPr>
        <w:t>(1) Check inventory</w:t>
      </w:r>
    </w:p>
    <w:p w14:paraId="72C2ABA1" w14:textId="77777777" w:rsidR="00385EA6" w:rsidRDefault="00385EA6" w:rsidP="00385EA6">
      <w:pPr>
        <w:pStyle w:val="HTMLPreformatted"/>
        <w:rPr>
          <w:rStyle w:val="HTMLCode"/>
        </w:rPr>
      </w:pPr>
      <w:r>
        <w:rPr>
          <w:rStyle w:val="HTMLCode"/>
        </w:rPr>
        <w:t>(2) Attend to blood demand</w:t>
      </w:r>
    </w:p>
    <w:p w14:paraId="313F3234" w14:textId="77777777" w:rsidR="00385EA6" w:rsidRDefault="00385EA6" w:rsidP="00385EA6">
      <w:pPr>
        <w:pStyle w:val="HTMLPreformatted"/>
        <w:rPr>
          <w:rStyle w:val="HTMLCode"/>
        </w:rPr>
      </w:pPr>
      <w:r>
        <w:rPr>
          <w:rStyle w:val="HTMLCode"/>
        </w:rPr>
        <w:lastRenderedPageBreak/>
        <w:t>(3) Record new donation</w:t>
      </w:r>
    </w:p>
    <w:p w14:paraId="6075D253" w14:textId="77777777" w:rsidR="00385EA6" w:rsidRDefault="00385EA6" w:rsidP="00385EA6">
      <w:pPr>
        <w:pStyle w:val="HTMLPreformatted"/>
        <w:rPr>
          <w:rStyle w:val="HTMLCode"/>
        </w:rPr>
      </w:pPr>
      <w:r>
        <w:rPr>
          <w:rStyle w:val="HTMLCode"/>
        </w:rPr>
        <w:t>(4) Stock visual report</w:t>
      </w:r>
    </w:p>
    <w:p w14:paraId="2312A766" w14:textId="77777777" w:rsidR="00385EA6" w:rsidRDefault="00385EA6" w:rsidP="00385EA6">
      <w:pPr>
        <w:pStyle w:val="HTMLPreformatted"/>
        <w:rPr>
          <w:rStyle w:val="HTMLCode"/>
        </w:rPr>
      </w:pPr>
      <w:r>
        <w:rPr>
          <w:rStyle w:val="HTMLCode"/>
        </w:rPr>
        <w:t>(5) Exit</w:t>
      </w:r>
    </w:p>
    <w:p w14:paraId="1DACC774" w14:textId="77777777" w:rsidR="00385EA6" w:rsidRDefault="00385EA6" w:rsidP="00385EA6">
      <w:pPr>
        <w:pStyle w:val="HTMLPreformatted"/>
        <w:rPr>
          <w:rStyle w:val="HTMLCode"/>
        </w:rPr>
      </w:pPr>
      <w:r>
        <w:rPr>
          <w:rStyle w:val="HTMLCode"/>
        </w:rPr>
        <w:t xml:space="preserve">Enter your choice: </w:t>
      </w:r>
      <w:r>
        <w:rPr>
          <w:rStyle w:val="Strong"/>
        </w:rPr>
        <w:t>2</w:t>
      </w:r>
    </w:p>
    <w:p w14:paraId="086C66FD" w14:textId="77777777" w:rsidR="00385EA6" w:rsidRDefault="00385EA6" w:rsidP="00385EA6">
      <w:pPr>
        <w:pStyle w:val="HTMLPreformatted"/>
        <w:rPr>
          <w:rStyle w:val="HTMLCode"/>
        </w:rPr>
      </w:pPr>
    </w:p>
    <w:p w14:paraId="41B7B414" w14:textId="77777777" w:rsidR="00385EA6" w:rsidRDefault="00385EA6" w:rsidP="00385EA6">
      <w:pPr>
        <w:pStyle w:val="HTMLPreformatted"/>
        <w:rPr>
          <w:rStyle w:val="HTMLCode"/>
        </w:rPr>
      </w:pPr>
      <w:r>
        <w:rPr>
          <w:rStyle w:val="HTMLCode"/>
        </w:rPr>
        <w:t>Could not connect to hospital web server.</w:t>
      </w:r>
    </w:p>
    <w:p w14:paraId="3F8437A3" w14:textId="77777777" w:rsidR="00385EA6" w:rsidRDefault="00385EA6" w:rsidP="00385EA6">
      <w:pPr>
        <w:pStyle w:val="HTMLPreformatted"/>
        <w:rPr>
          <w:rStyle w:val="HTMLCode"/>
        </w:rPr>
      </w:pPr>
      <w:r>
        <w:rPr>
          <w:rStyle w:val="HTMLCode"/>
        </w:rPr>
        <w:t>Please try again after some time.</w:t>
      </w:r>
    </w:p>
    <w:p w14:paraId="4E572FEC" w14:textId="77777777" w:rsidR="00385EA6" w:rsidRDefault="00385EA6" w:rsidP="00385EA6">
      <w:pPr>
        <w:pStyle w:val="HTMLPreformatted"/>
        <w:rPr>
          <w:rStyle w:val="HTMLCode"/>
        </w:rPr>
      </w:pPr>
    </w:p>
    <w:p w14:paraId="01D6440F" w14:textId="77777777" w:rsidR="00385EA6" w:rsidRDefault="00385EA6" w:rsidP="00385EA6">
      <w:pPr>
        <w:pStyle w:val="HTMLPreformatted"/>
        <w:rPr>
          <w:rStyle w:val="HTMLCode"/>
        </w:rPr>
      </w:pPr>
      <w:r>
        <w:rPr>
          <w:rStyle w:val="HTMLCode"/>
        </w:rPr>
        <w:t>------------</w:t>
      </w:r>
    </w:p>
    <w:p w14:paraId="13FDA654" w14:textId="77777777" w:rsidR="00385EA6" w:rsidRDefault="00385EA6" w:rsidP="00385EA6">
      <w:pPr>
        <w:pStyle w:val="HTMLPreformatted"/>
        <w:rPr>
          <w:rStyle w:val="HTMLCode"/>
        </w:rPr>
      </w:pPr>
      <w:r>
        <w:rPr>
          <w:rStyle w:val="HTMLCode"/>
        </w:rPr>
        <w:t>Main Menu</w:t>
      </w:r>
    </w:p>
    <w:p w14:paraId="04E2A4CF" w14:textId="77777777" w:rsidR="00385EA6" w:rsidRDefault="00385EA6" w:rsidP="00385EA6">
      <w:pPr>
        <w:pStyle w:val="HTMLPreformatted"/>
        <w:rPr>
          <w:rStyle w:val="HTMLCode"/>
        </w:rPr>
      </w:pPr>
      <w:r>
        <w:rPr>
          <w:rStyle w:val="HTMLCode"/>
        </w:rPr>
        <w:t>------------</w:t>
      </w:r>
    </w:p>
    <w:p w14:paraId="05D95DD6" w14:textId="77777777" w:rsidR="00385EA6" w:rsidRDefault="00385EA6" w:rsidP="00385EA6">
      <w:pPr>
        <w:pStyle w:val="HTMLPreformatted"/>
        <w:rPr>
          <w:rStyle w:val="HTMLCode"/>
        </w:rPr>
      </w:pPr>
      <w:r>
        <w:rPr>
          <w:rStyle w:val="HTMLCode"/>
        </w:rPr>
        <w:t>(1) Check inventory</w:t>
      </w:r>
    </w:p>
    <w:p w14:paraId="7EF19CE6" w14:textId="77777777" w:rsidR="00385EA6" w:rsidRDefault="00385EA6" w:rsidP="00385EA6">
      <w:pPr>
        <w:pStyle w:val="HTMLPreformatted"/>
        <w:rPr>
          <w:rStyle w:val="HTMLCode"/>
        </w:rPr>
      </w:pPr>
      <w:r>
        <w:rPr>
          <w:rStyle w:val="HTMLCode"/>
        </w:rPr>
        <w:t>(2) Attend to blood demand</w:t>
      </w:r>
    </w:p>
    <w:p w14:paraId="161D32AC" w14:textId="77777777" w:rsidR="00385EA6" w:rsidRDefault="00385EA6" w:rsidP="00385EA6">
      <w:pPr>
        <w:pStyle w:val="HTMLPreformatted"/>
        <w:rPr>
          <w:rStyle w:val="HTMLCode"/>
        </w:rPr>
      </w:pPr>
      <w:r>
        <w:rPr>
          <w:rStyle w:val="HTMLCode"/>
        </w:rPr>
        <w:t>(3) Record new donation</w:t>
      </w:r>
    </w:p>
    <w:p w14:paraId="792DA18F" w14:textId="77777777" w:rsidR="00385EA6" w:rsidRDefault="00385EA6" w:rsidP="00385EA6">
      <w:pPr>
        <w:pStyle w:val="HTMLPreformatted"/>
        <w:rPr>
          <w:rStyle w:val="HTMLCode"/>
        </w:rPr>
      </w:pPr>
      <w:r>
        <w:rPr>
          <w:rStyle w:val="HTMLCode"/>
        </w:rPr>
        <w:t>(4) Stock visual report</w:t>
      </w:r>
    </w:p>
    <w:p w14:paraId="669BEA2D" w14:textId="77777777" w:rsidR="00385EA6" w:rsidRDefault="00385EA6" w:rsidP="00385EA6">
      <w:pPr>
        <w:pStyle w:val="HTMLPreformatted"/>
        <w:rPr>
          <w:rStyle w:val="HTMLCode"/>
        </w:rPr>
      </w:pPr>
      <w:r>
        <w:rPr>
          <w:rStyle w:val="HTMLCode"/>
        </w:rPr>
        <w:t>(5) Exit</w:t>
      </w:r>
    </w:p>
    <w:p w14:paraId="0673AAAD" w14:textId="77777777" w:rsidR="00385EA6" w:rsidRDefault="00385EA6" w:rsidP="00385EA6">
      <w:pPr>
        <w:pStyle w:val="HTMLPreformatted"/>
        <w:rPr>
          <w:rStyle w:val="HTMLCode"/>
        </w:rPr>
      </w:pPr>
      <w:r>
        <w:rPr>
          <w:rStyle w:val="HTMLCode"/>
        </w:rPr>
        <w:t xml:space="preserve">Enter your choice: </w:t>
      </w:r>
      <w:r>
        <w:rPr>
          <w:rStyle w:val="Strong"/>
        </w:rPr>
        <w:t>2</w:t>
      </w:r>
    </w:p>
    <w:p w14:paraId="1E6758A9" w14:textId="77777777" w:rsidR="00385EA6" w:rsidRDefault="00385EA6" w:rsidP="00385EA6">
      <w:pPr>
        <w:pStyle w:val="HTMLPreformatted"/>
        <w:rPr>
          <w:rStyle w:val="HTMLCode"/>
        </w:rPr>
      </w:pPr>
    </w:p>
    <w:p w14:paraId="7DC10C81" w14:textId="77777777" w:rsidR="00385EA6" w:rsidRDefault="00385EA6" w:rsidP="00385EA6">
      <w:pPr>
        <w:pStyle w:val="HTMLPreformatted"/>
        <w:rPr>
          <w:rStyle w:val="HTMLCode"/>
        </w:rPr>
      </w:pPr>
      <w:r>
        <w:rPr>
          <w:rStyle w:val="HTMLCode"/>
        </w:rPr>
        <w:t>Currently B- blood is required.</w:t>
      </w:r>
    </w:p>
    <w:p w14:paraId="7209AB25" w14:textId="77777777" w:rsidR="00385EA6" w:rsidRDefault="00385EA6" w:rsidP="00385EA6">
      <w:pPr>
        <w:pStyle w:val="HTMLPreformatted"/>
        <w:rPr>
          <w:rStyle w:val="HTMLCode"/>
        </w:rPr>
      </w:pPr>
      <w:r>
        <w:rPr>
          <w:rStyle w:val="HTMLCode"/>
        </w:rPr>
        <w:t>Checking the stock inventory...</w:t>
      </w:r>
    </w:p>
    <w:p w14:paraId="77F79510" w14:textId="77777777" w:rsidR="00385EA6" w:rsidRDefault="00385EA6" w:rsidP="00385EA6">
      <w:pPr>
        <w:pStyle w:val="HTMLPreformatted"/>
        <w:rPr>
          <w:rStyle w:val="HTMLCode"/>
        </w:rPr>
      </w:pPr>
    </w:p>
    <w:p w14:paraId="701E72EE" w14:textId="77777777" w:rsidR="00385EA6" w:rsidRDefault="00385EA6" w:rsidP="00385EA6">
      <w:pPr>
        <w:pStyle w:val="HTMLPreformatted"/>
        <w:rPr>
          <w:rStyle w:val="HTMLCode"/>
        </w:rPr>
      </w:pPr>
      <w:r>
        <w:rPr>
          <w:rStyle w:val="HTMLCode"/>
        </w:rPr>
        <w:t xml:space="preserve">We </w:t>
      </w:r>
      <w:proofErr w:type="spellStart"/>
      <w:r>
        <w:rPr>
          <w:rStyle w:val="HTMLCode"/>
        </w:rPr>
        <w:t>can not</w:t>
      </w:r>
      <w:proofErr w:type="spellEnd"/>
      <w:r>
        <w:rPr>
          <w:rStyle w:val="HTMLCode"/>
        </w:rPr>
        <w:t xml:space="preserve"> meet the requirement. Checking the donor database...</w:t>
      </w:r>
    </w:p>
    <w:p w14:paraId="5B2C18DC" w14:textId="77777777" w:rsidR="00385EA6" w:rsidRDefault="00385EA6" w:rsidP="00385EA6">
      <w:pPr>
        <w:pStyle w:val="HTMLPreformatted"/>
        <w:rPr>
          <w:rStyle w:val="HTMLCode"/>
        </w:rPr>
      </w:pPr>
    </w:p>
    <w:p w14:paraId="45C28843" w14:textId="77777777" w:rsidR="00385EA6" w:rsidRDefault="00385EA6" w:rsidP="00385EA6">
      <w:pPr>
        <w:pStyle w:val="HTMLPreformatted"/>
        <w:rPr>
          <w:rStyle w:val="HTMLCode"/>
        </w:rPr>
      </w:pPr>
      <w:r>
        <w:rPr>
          <w:rStyle w:val="HTMLCode"/>
        </w:rPr>
        <w:t>Following donors match the requirements. Please contact them for new donation.</w:t>
      </w:r>
    </w:p>
    <w:p w14:paraId="52F25219" w14:textId="77777777" w:rsidR="00385EA6" w:rsidRDefault="00385EA6" w:rsidP="00385EA6">
      <w:pPr>
        <w:pStyle w:val="HTMLPreformatted"/>
        <w:rPr>
          <w:rStyle w:val="HTMLCode"/>
        </w:rPr>
      </w:pPr>
    </w:p>
    <w:p w14:paraId="3544682B" w14:textId="77777777" w:rsidR="00385EA6" w:rsidRDefault="00385EA6" w:rsidP="00385EA6">
      <w:pPr>
        <w:pStyle w:val="HTMLPreformatted"/>
        <w:rPr>
          <w:rStyle w:val="HTMLCode"/>
        </w:rPr>
      </w:pPr>
      <w:r>
        <w:rPr>
          <w:rStyle w:val="HTMLCode"/>
        </w:rPr>
        <w:t xml:space="preserve">• Jorgen </w:t>
      </w:r>
      <w:proofErr w:type="spellStart"/>
      <w:r>
        <w:rPr>
          <w:rStyle w:val="HTMLCode"/>
        </w:rPr>
        <w:t>Krysia</w:t>
      </w:r>
      <w:proofErr w:type="spellEnd"/>
      <w:r>
        <w:rPr>
          <w:rStyle w:val="HTMLCode"/>
        </w:rPr>
        <w:t>, 0462 316 524, jkrysia@defence.gov.au</w:t>
      </w:r>
    </w:p>
    <w:p w14:paraId="1C5D005B" w14:textId="77777777" w:rsidR="00385EA6" w:rsidRDefault="00385EA6" w:rsidP="00385EA6">
      <w:pPr>
        <w:pStyle w:val="HTMLPreformatted"/>
        <w:rPr>
          <w:rStyle w:val="HTMLCode"/>
        </w:rPr>
      </w:pPr>
      <w:r>
        <w:rPr>
          <w:rStyle w:val="HTMLCode"/>
        </w:rPr>
        <w:t xml:space="preserve">• </w:t>
      </w:r>
      <w:proofErr w:type="spellStart"/>
      <w:r>
        <w:rPr>
          <w:rStyle w:val="HTMLCode"/>
        </w:rPr>
        <w:t>Gafar</w:t>
      </w:r>
      <w:proofErr w:type="spellEnd"/>
      <w:r>
        <w:rPr>
          <w:rStyle w:val="HTMLCode"/>
        </w:rPr>
        <w:t xml:space="preserve"> Farrukh, 0431 252 844, gfarrukh@csu.edu.au</w:t>
      </w:r>
    </w:p>
    <w:p w14:paraId="36E36885" w14:textId="77777777" w:rsidR="00385EA6" w:rsidRDefault="00385EA6" w:rsidP="00385EA6">
      <w:pPr>
        <w:pStyle w:val="HTMLPreformatted"/>
        <w:rPr>
          <w:rStyle w:val="HTMLCode"/>
        </w:rPr>
      </w:pPr>
      <w:r>
        <w:rPr>
          <w:rStyle w:val="HTMLCode"/>
        </w:rPr>
        <w:t xml:space="preserve">• Trygve </w:t>
      </w:r>
      <w:proofErr w:type="spellStart"/>
      <w:r>
        <w:rPr>
          <w:rStyle w:val="HTMLCode"/>
        </w:rPr>
        <w:t>Imke</w:t>
      </w:r>
      <w:proofErr w:type="spellEnd"/>
      <w:r>
        <w:rPr>
          <w:rStyle w:val="HTMLCode"/>
        </w:rPr>
        <w:t>, 0443 023 775, trygve1995@gmail.com</w:t>
      </w:r>
    </w:p>
    <w:p w14:paraId="4D2D7867" w14:textId="77777777" w:rsidR="00385EA6" w:rsidRDefault="00385EA6" w:rsidP="00385EA6">
      <w:pPr>
        <w:pStyle w:val="HTMLPreformatted"/>
        <w:rPr>
          <w:rStyle w:val="HTMLCode"/>
        </w:rPr>
      </w:pPr>
    </w:p>
    <w:p w14:paraId="6470E933" w14:textId="77777777" w:rsidR="00385EA6" w:rsidRDefault="00385EA6" w:rsidP="00385EA6">
      <w:pPr>
        <w:pStyle w:val="HTMLPreformatted"/>
        <w:rPr>
          <w:rStyle w:val="HTMLCode"/>
        </w:rPr>
      </w:pPr>
      <w:r>
        <w:rPr>
          <w:rStyle w:val="HTMLCode"/>
        </w:rPr>
        <w:t>------------</w:t>
      </w:r>
    </w:p>
    <w:p w14:paraId="5AAF24F0" w14:textId="77777777" w:rsidR="00385EA6" w:rsidRDefault="00385EA6" w:rsidP="00385EA6">
      <w:pPr>
        <w:pStyle w:val="HTMLPreformatted"/>
        <w:rPr>
          <w:rStyle w:val="HTMLCode"/>
        </w:rPr>
      </w:pPr>
      <w:r>
        <w:rPr>
          <w:rStyle w:val="HTMLCode"/>
        </w:rPr>
        <w:t>Main Menu</w:t>
      </w:r>
    </w:p>
    <w:p w14:paraId="0C28FC1C" w14:textId="77777777" w:rsidR="00385EA6" w:rsidRDefault="00385EA6" w:rsidP="00385EA6">
      <w:pPr>
        <w:pStyle w:val="HTMLPreformatted"/>
        <w:rPr>
          <w:rStyle w:val="HTMLCode"/>
        </w:rPr>
      </w:pPr>
      <w:r>
        <w:rPr>
          <w:rStyle w:val="HTMLCode"/>
        </w:rPr>
        <w:t>------------</w:t>
      </w:r>
    </w:p>
    <w:p w14:paraId="1B5C6763" w14:textId="77777777" w:rsidR="00385EA6" w:rsidRDefault="00385EA6" w:rsidP="00385EA6">
      <w:pPr>
        <w:pStyle w:val="HTMLPreformatted"/>
        <w:rPr>
          <w:rStyle w:val="HTMLCode"/>
        </w:rPr>
      </w:pPr>
      <w:r>
        <w:rPr>
          <w:rStyle w:val="HTMLCode"/>
        </w:rPr>
        <w:t>(1) Check inventory</w:t>
      </w:r>
    </w:p>
    <w:p w14:paraId="42F6F0B2" w14:textId="77777777" w:rsidR="00385EA6" w:rsidRDefault="00385EA6" w:rsidP="00385EA6">
      <w:pPr>
        <w:pStyle w:val="HTMLPreformatted"/>
        <w:rPr>
          <w:rStyle w:val="HTMLCode"/>
        </w:rPr>
      </w:pPr>
      <w:r>
        <w:rPr>
          <w:rStyle w:val="HTMLCode"/>
        </w:rPr>
        <w:t>(2) Attend to blood demand</w:t>
      </w:r>
    </w:p>
    <w:p w14:paraId="167CAB31" w14:textId="77777777" w:rsidR="00385EA6" w:rsidRDefault="00385EA6" w:rsidP="00385EA6">
      <w:pPr>
        <w:pStyle w:val="HTMLPreformatted"/>
        <w:rPr>
          <w:rStyle w:val="HTMLCode"/>
        </w:rPr>
      </w:pPr>
      <w:r>
        <w:rPr>
          <w:rStyle w:val="HTMLCode"/>
        </w:rPr>
        <w:t>(3) Record new donation</w:t>
      </w:r>
    </w:p>
    <w:p w14:paraId="47C03810" w14:textId="77777777" w:rsidR="00385EA6" w:rsidRDefault="00385EA6" w:rsidP="00385EA6">
      <w:pPr>
        <w:pStyle w:val="HTMLPreformatted"/>
        <w:rPr>
          <w:rStyle w:val="HTMLCode"/>
        </w:rPr>
      </w:pPr>
      <w:r>
        <w:rPr>
          <w:rStyle w:val="HTMLCode"/>
        </w:rPr>
        <w:t>(4) Stock visual report</w:t>
      </w:r>
    </w:p>
    <w:p w14:paraId="34339FAB" w14:textId="77777777" w:rsidR="00385EA6" w:rsidRDefault="00385EA6" w:rsidP="00385EA6">
      <w:pPr>
        <w:pStyle w:val="HTMLPreformatted"/>
        <w:rPr>
          <w:rStyle w:val="HTMLCode"/>
        </w:rPr>
      </w:pPr>
      <w:r>
        <w:rPr>
          <w:rStyle w:val="HTMLCode"/>
        </w:rPr>
        <w:t>(5) Exit</w:t>
      </w:r>
    </w:p>
    <w:p w14:paraId="3B814581" w14:textId="77777777" w:rsidR="00385EA6" w:rsidRDefault="00385EA6" w:rsidP="00385EA6">
      <w:pPr>
        <w:pStyle w:val="HTMLPreformatted"/>
        <w:rPr>
          <w:rStyle w:val="HTMLCode"/>
        </w:rPr>
      </w:pPr>
      <w:r>
        <w:rPr>
          <w:rStyle w:val="HTMLCode"/>
        </w:rPr>
        <w:t xml:space="preserve">Enter your choice: </w:t>
      </w:r>
      <w:r>
        <w:rPr>
          <w:rStyle w:val="Strong"/>
        </w:rPr>
        <w:t>3</w:t>
      </w:r>
    </w:p>
    <w:p w14:paraId="69542C4B" w14:textId="77777777" w:rsidR="00385EA6" w:rsidRDefault="00385EA6" w:rsidP="00385EA6">
      <w:pPr>
        <w:pStyle w:val="HTMLPreformatted"/>
        <w:rPr>
          <w:rStyle w:val="HTMLCode"/>
        </w:rPr>
      </w:pPr>
    </w:p>
    <w:p w14:paraId="5D342F8E" w14:textId="77777777" w:rsidR="00385EA6" w:rsidRDefault="00385EA6" w:rsidP="00385EA6">
      <w:pPr>
        <w:pStyle w:val="HTMLPreformatted"/>
        <w:rPr>
          <w:rStyle w:val="HTMLCode"/>
        </w:rPr>
      </w:pPr>
      <w:r>
        <w:rPr>
          <w:rStyle w:val="HTMLCode"/>
        </w:rPr>
        <w:t>Enter the donor's unique ID: 5200</w:t>
      </w:r>
    </w:p>
    <w:p w14:paraId="36115385" w14:textId="77777777" w:rsidR="00385EA6" w:rsidRDefault="00385EA6" w:rsidP="00385EA6">
      <w:pPr>
        <w:pStyle w:val="HTMLPreformatted"/>
        <w:rPr>
          <w:rStyle w:val="HTMLCode"/>
        </w:rPr>
      </w:pPr>
      <w:r>
        <w:rPr>
          <w:rStyle w:val="HTMLCode"/>
        </w:rPr>
        <w:t>That ID does not exist in the database.</w:t>
      </w:r>
    </w:p>
    <w:p w14:paraId="51BDF599" w14:textId="77777777" w:rsidR="00385EA6" w:rsidRDefault="00385EA6" w:rsidP="00385EA6">
      <w:pPr>
        <w:pStyle w:val="HTMLPreformatted"/>
        <w:rPr>
          <w:rStyle w:val="HTMLCode"/>
        </w:rPr>
      </w:pPr>
      <w:r>
        <w:rPr>
          <w:rStyle w:val="HTMLCode"/>
        </w:rPr>
        <w:t>To register a new donor, please contact the system administrator.</w:t>
      </w:r>
    </w:p>
    <w:p w14:paraId="7F83D814" w14:textId="77777777" w:rsidR="00385EA6" w:rsidRDefault="00385EA6" w:rsidP="00385EA6">
      <w:pPr>
        <w:pStyle w:val="HTMLPreformatted"/>
        <w:rPr>
          <w:rStyle w:val="HTMLCode"/>
        </w:rPr>
      </w:pPr>
    </w:p>
    <w:p w14:paraId="00056DE2" w14:textId="77777777" w:rsidR="00385EA6" w:rsidRDefault="00385EA6" w:rsidP="00385EA6">
      <w:pPr>
        <w:pStyle w:val="HTMLPreformatted"/>
        <w:rPr>
          <w:rStyle w:val="HTMLCode"/>
        </w:rPr>
      </w:pPr>
      <w:r>
        <w:rPr>
          <w:rStyle w:val="HTMLCode"/>
        </w:rPr>
        <w:t>------------</w:t>
      </w:r>
    </w:p>
    <w:p w14:paraId="6B5518E4" w14:textId="77777777" w:rsidR="00385EA6" w:rsidRDefault="00385EA6" w:rsidP="00385EA6">
      <w:pPr>
        <w:pStyle w:val="HTMLPreformatted"/>
        <w:rPr>
          <w:rStyle w:val="HTMLCode"/>
        </w:rPr>
      </w:pPr>
      <w:r>
        <w:rPr>
          <w:rStyle w:val="HTMLCode"/>
        </w:rPr>
        <w:t>Main Menu</w:t>
      </w:r>
    </w:p>
    <w:p w14:paraId="3AA8DFF6" w14:textId="77777777" w:rsidR="00385EA6" w:rsidRDefault="00385EA6" w:rsidP="00385EA6">
      <w:pPr>
        <w:pStyle w:val="HTMLPreformatted"/>
        <w:rPr>
          <w:rStyle w:val="HTMLCode"/>
        </w:rPr>
      </w:pPr>
      <w:r>
        <w:rPr>
          <w:rStyle w:val="HTMLCode"/>
        </w:rPr>
        <w:t>------------</w:t>
      </w:r>
    </w:p>
    <w:p w14:paraId="7BA4AED0" w14:textId="77777777" w:rsidR="00385EA6" w:rsidRDefault="00385EA6" w:rsidP="00385EA6">
      <w:pPr>
        <w:pStyle w:val="HTMLPreformatted"/>
        <w:rPr>
          <w:rStyle w:val="HTMLCode"/>
        </w:rPr>
      </w:pPr>
      <w:r>
        <w:rPr>
          <w:rStyle w:val="HTMLCode"/>
        </w:rPr>
        <w:t>(1) Check inventory</w:t>
      </w:r>
    </w:p>
    <w:p w14:paraId="77D36895" w14:textId="77777777" w:rsidR="00385EA6" w:rsidRDefault="00385EA6" w:rsidP="00385EA6">
      <w:pPr>
        <w:pStyle w:val="HTMLPreformatted"/>
        <w:rPr>
          <w:rStyle w:val="HTMLCode"/>
        </w:rPr>
      </w:pPr>
      <w:r>
        <w:rPr>
          <w:rStyle w:val="HTMLCode"/>
        </w:rPr>
        <w:t>(2) Attend to blood demand</w:t>
      </w:r>
    </w:p>
    <w:p w14:paraId="04600243" w14:textId="77777777" w:rsidR="00385EA6" w:rsidRDefault="00385EA6" w:rsidP="00385EA6">
      <w:pPr>
        <w:pStyle w:val="HTMLPreformatted"/>
        <w:rPr>
          <w:rStyle w:val="HTMLCode"/>
        </w:rPr>
      </w:pPr>
      <w:r>
        <w:rPr>
          <w:rStyle w:val="HTMLCode"/>
        </w:rPr>
        <w:t>(3) Record new donation</w:t>
      </w:r>
    </w:p>
    <w:p w14:paraId="724367A1" w14:textId="77777777" w:rsidR="00385EA6" w:rsidRDefault="00385EA6" w:rsidP="00385EA6">
      <w:pPr>
        <w:pStyle w:val="HTMLPreformatted"/>
        <w:rPr>
          <w:rStyle w:val="HTMLCode"/>
        </w:rPr>
      </w:pPr>
      <w:r>
        <w:rPr>
          <w:rStyle w:val="HTMLCode"/>
        </w:rPr>
        <w:t>(4) Stock visual report</w:t>
      </w:r>
    </w:p>
    <w:p w14:paraId="1EEB7A89" w14:textId="77777777" w:rsidR="00385EA6" w:rsidRDefault="00385EA6" w:rsidP="00385EA6">
      <w:pPr>
        <w:pStyle w:val="HTMLPreformatted"/>
        <w:rPr>
          <w:rStyle w:val="HTMLCode"/>
        </w:rPr>
      </w:pPr>
      <w:r>
        <w:rPr>
          <w:rStyle w:val="HTMLCode"/>
        </w:rPr>
        <w:t>(5) Exit</w:t>
      </w:r>
    </w:p>
    <w:p w14:paraId="4AC894BD" w14:textId="77777777" w:rsidR="00385EA6" w:rsidRDefault="00385EA6" w:rsidP="00385EA6">
      <w:pPr>
        <w:pStyle w:val="HTMLPreformatted"/>
        <w:rPr>
          <w:rStyle w:val="HTMLCode"/>
        </w:rPr>
      </w:pPr>
      <w:r>
        <w:rPr>
          <w:rStyle w:val="HTMLCode"/>
        </w:rPr>
        <w:t xml:space="preserve">Enter your choice: </w:t>
      </w:r>
      <w:r>
        <w:rPr>
          <w:rStyle w:val="Strong"/>
        </w:rPr>
        <w:t>3</w:t>
      </w:r>
    </w:p>
    <w:p w14:paraId="0BFEEEA1" w14:textId="77777777" w:rsidR="00385EA6" w:rsidRDefault="00385EA6" w:rsidP="00385EA6">
      <w:pPr>
        <w:pStyle w:val="HTMLPreformatted"/>
        <w:rPr>
          <w:rStyle w:val="HTMLCode"/>
        </w:rPr>
      </w:pPr>
    </w:p>
    <w:p w14:paraId="4E155368" w14:textId="77777777" w:rsidR="00385EA6" w:rsidRDefault="00385EA6" w:rsidP="00385EA6">
      <w:pPr>
        <w:pStyle w:val="HTMLPreformatted"/>
        <w:rPr>
          <w:rStyle w:val="HTMLCode"/>
        </w:rPr>
      </w:pPr>
      <w:r>
        <w:rPr>
          <w:rStyle w:val="HTMLCode"/>
        </w:rPr>
        <w:t xml:space="preserve">Enter the donor's unique ID: </w:t>
      </w:r>
      <w:r>
        <w:rPr>
          <w:rStyle w:val="Strong"/>
        </w:rPr>
        <w:t>1251</w:t>
      </w:r>
    </w:p>
    <w:p w14:paraId="232D8A1C" w14:textId="77777777" w:rsidR="00385EA6" w:rsidRDefault="00385EA6" w:rsidP="00385EA6">
      <w:pPr>
        <w:pStyle w:val="HTMLPreformatted"/>
        <w:rPr>
          <w:rStyle w:val="HTMLCode"/>
        </w:rPr>
      </w:pPr>
      <w:r>
        <w:rPr>
          <w:rStyle w:val="HTMLCode"/>
        </w:rPr>
        <w:t>Sorry, this donor is not eligible for donation.</w:t>
      </w:r>
    </w:p>
    <w:p w14:paraId="25181908" w14:textId="77777777" w:rsidR="00385EA6" w:rsidRDefault="00385EA6" w:rsidP="00385EA6">
      <w:pPr>
        <w:pStyle w:val="HTMLPreformatted"/>
        <w:rPr>
          <w:rStyle w:val="HTMLCode"/>
        </w:rPr>
      </w:pPr>
    </w:p>
    <w:p w14:paraId="28851EFA" w14:textId="77777777" w:rsidR="00385EA6" w:rsidRDefault="00385EA6" w:rsidP="00385EA6">
      <w:pPr>
        <w:pStyle w:val="HTMLPreformatted"/>
        <w:rPr>
          <w:rStyle w:val="HTMLCode"/>
        </w:rPr>
      </w:pPr>
      <w:r>
        <w:rPr>
          <w:rStyle w:val="HTMLCode"/>
        </w:rPr>
        <w:t>------------</w:t>
      </w:r>
    </w:p>
    <w:p w14:paraId="160212D9" w14:textId="77777777" w:rsidR="00385EA6" w:rsidRDefault="00385EA6" w:rsidP="00385EA6">
      <w:pPr>
        <w:pStyle w:val="HTMLPreformatted"/>
        <w:rPr>
          <w:rStyle w:val="HTMLCode"/>
        </w:rPr>
      </w:pPr>
      <w:r>
        <w:rPr>
          <w:rStyle w:val="HTMLCode"/>
        </w:rPr>
        <w:t>Main Menu</w:t>
      </w:r>
    </w:p>
    <w:p w14:paraId="6899C0E2" w14:textId="77777777" w:rsidR="00385EA6" w:rsidRDefault="00385EA6" w:rsidP="00385EA6">
      <w:pPr>
        <w:pStyle w:val="HTMLPreformatted"/>
        <w:rPr>
          <w:rStyle w:val="HTMLCode"/>
        </w:rPr>
      </w:pPr>
      <w:r>
        <w:rPr>
          <w:rStyle w:val="HTMLCode"/>
        </w:rPr>
        <w:t>------------</w:t>
      </w:r>
    </w:p>
    <w:p w14:paraId="6D8984D3" w14:textId="77777777" w:rsidR="00385EA6" w:rsidRDefault="00385EA6" w:rsidP="00385EA6">
      <w:pPr>
        <w:pStyle w:val="HTMLPreformatted"/>
        <w:rPr>
          <w:rStyle w:val="HTMLCode"/>
        </w:rPr>
      </w:pPr>
      <w:r>
        <w:rPr>
          <w:rStyle w:val="HTMLCode"/>
        </w:rPr>
        <w:t>(1) Check inventory</w:t>
      </w:r>
    </w:p>
    <w:p w14:paraId="4FB993FA" w14:textId="77777777" w:rsidR="00385EA6" w:rsidRDefault="00385EA6" w:rsidP="00385EA6">
      <w:pPr>
        <w:pStyle w:val="HTMLPreformatted"/>
        <w:rPr>
          <w:rStyle w:val="HTMLCode"/>
        </w:rPr>
      </w:pPr>
      <w:r>
        <w:rPr>
          <w:rStyle w:val="HTMLCode"/>
        </w:rPr>
        <w:lastRenderedPageBreak/>
        <w:t>(2) Attend to blood demand</w:t>
      </w:r>
    </w:p>
    <w:p w14:paraId="1D6ECB71" w14:textId="77777777" w:rsidR="00385EA6" w:rsidRDefault="00385EA6" w:rsidP="00385EA6">
      <w:pPr>
        <w:pStyle w:val="HTMLPreformatted"/>
        <w:rPr>
          <w:rStyle w:val="HTMLCode"/>
        </w:rPr>
      </w:pPr>
      <w:r>
        <w:rPr>
          <w:rStyle w:val="HTMLCode"/>
        </w:rPr>
        <w:t>(3) Record new donation</w:t>
      </w:r>
    </w:p>
    <w:p w14:paraId="3E7F7DED" w14:textId="77777777" w:rsidR="00385EA6" w:rsidRDefault="00385EA6" w:rsidP="00385EA6">
      <w:pPr>
        <w:pStyle w:val="HTMLPreformatted"/>
        <w:rPr>
          <w:rStyle w:val="HTMLCode"/>
        </w:rPr>
      </w:pPr>
      <w:r>
        <w:rPr>
          <w:rStyle w:val="HTMLCode"/>
        </w:rPr>
        <w:t>(4) Stock visual report</w:t>
      </w:r>
    </w:p>
    <w:p w14:paraId="3C0EB8B3" w14:textId="77777777" w:rsidR="00385EA6" w:rsidRDefault="00385EA6" w:rsidP="00385EA6">
      <w:pPr>
        <w:pStyle w:val="HTMLPreformatted"/>
        <w:rPr>
          <w:rStyle w:val="HTMLCode"/>
        </w:rPr>
      </w:pPr>
      <w:r>
        <w:rPr>
          <w:rStyle w:val="HTMLCode"/>
        </w:rPr>
        <w:t>(5) Exit</w:t>
      </w:r>
    </w:p>
    <w:p w14:paraId="1BD08F6F" w14:textId="77777777" w:rsidR="00385EA6" w:rsidRDefault="00385EA6" w:rsidP="00385EA6">
      <w:pPr>
        <w:pStyle w:val="HTMLPreformatted"/>
        <w:rPr>
          <w:rStyle w:val="HTMLCode"/>
        </w:rPr>
      </w:pPr>
      <w:r>
        <w:rPr>
          <w:rStyle w:val="HTMLCode"/>
        </w:rPr>
        <w:t xml:space="preserve">Enter your choice: </w:t>
      </w:r>
      <w:r>
        <w:rPr>
          <w:rStyle w:val="Strong"/>
        </w:rPr>
        <w:t>3</w:t>
      </w:r>
    </w:p>
    <w:p w14:paraId="2B1B5816" w14:textId="77777777" w:rsidR="00385EA6" w:rsidRDefault="00385EA6" w:rsidP="00385EA6">
      <w:pPr>
        <w:pStyle w:val="HTMLPreformatted"/>
        <w:rPr>
          <w:rStyle w:val="HTMLCode"/>
        </w:rPr>
      </w:pPr>
    </w:p>
    <w:p w14:paraId="530F17C3" w14:textId="77777777" w:rsidR="00385EA6" w:rsidRDefault="00385EA6" w:rsidP="00385EA6">
      <w:pPr>
        <w:pStyle w:val="HTMLPreformatted"/>
        <w:rPr>
          <w:rStyle w:val="HTMLCode"/>
        </w:rPr>
      </w:pPr>
      <w:r>
        <w:rPr>
          <w:rStyle w:val="HTMLCode"/>
        </w:rPr>
        <w:t xml:space="preserve">Enter the donor's unique ID: </w:t>
      </w:r>
      <w:r>
        <w:rPr>
          <w:rStyle w:val="Strong"/>
        </w:rPr>
        <w:t>1256</w:t>
      </w:r>
    </w:p>
    <w:p w14:paraId="050F7088" w14:textId="77777777" w:rsidR="00385EA6" w:rsidRDefault="00385EA6" w:rsidP="00385EA6">
      <w:pPr>
        <w:pStyle w:val="HTMLPreformatted"/>
        <w:rPr>
          <w:rStyle w:val="HTMLCode"/>
        </w:rPr>
      </w:pPr>
      <w:r>
        <w:rPr>
          <w:rStyle w:val="HTMLCode"/>
        </w:rPr>
        <w:t>Recording a new donation with following details:</w:t>
      </w:r>
    </w:p>
    <w:p w14:paraId="3C5CB8F8" w14:textId="77777777" w:rsidR="00385EA6" w:rsidRDefault="00385EA6" w:rsidP="00385EA6">
      <w:pPr>
        <w:pStyle w:val="HTMLPreformatted"/>
        <w:rPr>
          <w:rStyle w:val="HTMLCode"/>
        </w:rPr>
      </w:pPr>
      <w:r>
        <w:rPr>
          <w:rStyle w:val="HTMLCode"/>
        </w:rPr>
        <w:t xml:space="preserve">From: Akanksha </w:t>
      </w:r>
      <w:proofErr w:type="spellStart"/>
      <w:r>
        <w:rPr>
          <w:rStyle w:val="HTMLCode"/>
        </w:rPr>
        <w:t>Adelardo</w:t>
      </w:r>
      <w:proofErr w:type="spellEnd"/>
    </w:p>
    <w:p w14:paraId="4C30D856" w14:textId="77777777" w:rsidR="00385EA6" w:rsidRDefault="00385EA6" w:rsidP="00385EA6">
      <w:pPr>
        <w:pStyle w:val="HTMLPreformatted"/>
        <w:rPr>
          <w:rStyle w:val="HTMLCode"/>
        </w:rPr>
      </w:pPr>
      <w:r>
        <w:rPr>
          <w:rStyle w:val="HTMLCode"/>
        </w:rPr>
        <w:t>Group: A+</w:t>
      </w:r>
    </w:p>
    <w:p w14:paraId="08E837B5" w14:textId="77777777" w:rsidR="00385EA6" w:rsidRDefault="00385EA6" w:rsidP="00385EA6">
      <w:pPr>
        <w:pStyle w:val="HTMLPreformatted"/>
        <w:rPr>
          <w:rStyle w:val="HTMLCode"/>
        </w:rPr>
      </w:pPr>
      <w:r>
        <w:rPr>
          <w:rStyle w:val="HTMLCode"/>
        </w:rPr>
        <w:t>Date: 2021-02-03 (today)</w:t>
      </w:r>
    </w:p>
    <w:p w14:paraId="4FADD3C6" w14:textId="77777777" w:rsidR="00385EA6" w:rsidRDefault="00385EA6" w:rsidP="00385EA6">
      <w:pPr>
        <w:pStyle w:val="HTMLPreformatted"/>
        <w:rPr>
          <w:rStyle w:val="HTMLCode"/>
        </w:rPr>
      </w:pPr>
      <w:r>
        <w:rPr>
          <w:rStyle w:val="HTMLCode"/>
        </w:rPr>
        <w:t>Bag ID: 3590</w:t>
      </w:r>
    </w:p>
    <w:p w14:paraId="5AA23589" w14:textId="77777777" w:rsidR="00385EA6" w:rsidRDefault="00385EA6" w:rsidP="00385EA6">
      <w:pPr>
        <w:pStyle w:val="HTMLPreformatted"/>
        <w:rPr>
          <w:rStyle w:val="HTMLCode"/>
        </w:rPr>
      </w:pPr>
      <w:r>
        <w:rPr>
          <w:rStyle w:val="HTMLCode"/>
        </w:rPr>
        <w:t xml:space="preserve">Please confirm (y/n): </w:t>
      </w:r>
      <w:r>
        <w:rPr>
          <w:rStyle w:val="Strong"/>
        </w:rPr>
        <w:t>n</w:t>
      </w:r>
    </w:p>
    <w:p w14:paraId="1BECA41C" w14:textId="77777777" w:rsidR="00385EA6" w:rsidRDefault="00385EA6" w:rsidP="00385EA6">
      <w:pPr>
        <w:pStyle w:val="HTMLPreformatted"/>
        <w:rPr>
          <w:rStyle w:val="HTMLCode"/>
        </w:rPr>
      </w:pPr>
      <w:r>
        <w:rPr>
          <w:rStyle w:val="HTMLCode"/>
        </w:rPr>
        <w:t>Cancelled.</w:t>
      </w:r>
    </w:p>
    <w:p w14:paraId="606089C1" w14:textId="77777777" w:rsidR="00385EA6" w:rsidRDefault="00385EA6" w:rsidP="00385EA6">
      <w:pPr>
        <w:pStyle w:val="HTMLPreformatted"/>
        <w:rPr>
          <w:rStyle w:val="HTMLCode"/>
        </w:rPr>
      </w:pPr>
    </w:p>
    <w:p w14:paraId="7291AB2B" w14:textId="77777777" w:rsidR="00385EA6" w:rsidRDefault="00385EA6" w:rsidP="00385EA6">
      <w:pPr>
        <w:pStyle w:val="HTMLPreformatted"/>
        <w:rPr>
          <w:rStyle w:val="HTMLCode"/>
        </w:rPr>
      </w:pPr>
      <w:r>
        <w:rPr>
          <w:rStyle w:val="HTMLCode"/>
        </w:rPr>
        <w:t>------------</w:t>
      </w:r>
    </w:p>
    <w:p w14:paraId="59608CB3" w14:textId="77777777" w:rsidR="00385EA6" w:rsidRDefault="00385EA6" w:rsidP="00385EA6">
      <w:pPr>
        <w:pStyle w:val="HTMLPreformatted"/>
        <w:rPr>
          <w:rStyle w:val="HTMLCode"/>
        </w:rPr>
      </w:pPr>
      <w:r>
        <w:rPr>
          <w:rStyle w:val="HTMLCode"/>
        </w:rPr>
        <w:t>Main Menu</w:t>
      </w:r>
    </w:p>
    <w:p w14:paraId="6802A76F" w14:textId="77777777" w:rsidR="00385EA6" w:rsidRDefault="00385EA6" w:rsidP="00385EA6">
      <w:pPr>
        <w:pStyle w:val="HTMLPreformatted"/>
        <w:rPr>
          <w:rStyle w:val="HTMLCode"/>
        </w:rPr>
      </w:pPr>
      <w:r>
        <w:rPr>
          <w:rStyle w:val="HTMLCode"/>
        </w:rPr>
        <w:t>------------</w:t>
      </w:r>
    </w:p>
    <w:p w14:paraId="48DE498E" w14:textId="77777777" w:rsidR="00385EA6" w:rsidRDefault="00385EA6" w:rsidP="00385EA6">
      <w:pPr>
        <w:pStyle w:val="HTMLPreformatted"/>
        <w:rPr>
          <w:rStyle w:val="HTMLCode"/>
        </w:rPr>
      </w:pPr>
      <w:r>
        <w:rPr>
          <w:rStyle w:val="HTMLCode"/>
        </w:rPr>
        <w:t>(1) Check inventory</w:t>
      </w:r>
    </w:p>
    <w:p w14:paraId="12B8AC92" w14:textId="77777777" w:rsidR="00385EA6" w:rsidRDefault="00385EA6" w:rsidP="00385EA6">
      <w:pPr>
        <w:pStyle w:val="HTMLPreformatted"/>
        <w:rPr>
          <w:rStyle w:val="HTMLCode"/>
        </w:rPr>
      </w:pPr>
      <w:r>
        <w:rPr>
          <w:rStyle w:val="HTMLCode"/>
        </w:rPr>
        <w:t>(2) Attend to blood demand</w:t>
      </w:r>
    </w:p>
    <w:p w14:paraId="51C12AAA" w14:textId="77777777" w:rsidR="00385EA6" w:rsidRDefault="00385EA6" w:rsidP="00385EA6">
      <w:pPr>
        <w:pStyle w:val="HTMLPreformatted"/>
        <w:rPr>
          <w:rStyle w:val="HTMLCode"/>
        </w:rPr>
      </w:pPr>
      <w:r>
        <w:rPr>
          <w:rStyle w:val="HTMLCode"/>
        </w:rPr>
        <w:t>(3) Record new donation</w:t>
      </w:r>
    </w:p>
    <w:p w14:paraId="7A8E9C7D" w14:textId="77777777" w:rsidR="00385EA6" w:rsidRDefault="00385EA6" w:rsidP="00385EA6">
      <w:pPr>
        <w:pStyle w:val="HTMLPreformatted"/>
        <w:rPr>
          <w:rStyle w:val="HTMLCode"/>
        </w:rPr>
      </w:pPr>
      <w:r>
        <w:rPr>
          <w:rStyle w:val="HTMLCode"/>
        </w:rPr>
        <w:t>(4) Stock visual report</w:t>
      </w:r>
    </w:p>
    <w:p w14:paraId="4C16545B" w14:textId="77777777" w:rsidR="00385EA6" w:rsidRDefault="00385EA6" w:rsidP="00385EA6">
      <w:pPr>
        <w:pStyle w:val="HTMLPreformatted"/>
        <w:rPr>
          <w:rStyle w:val="HTMLCode"/>
        </w:rPr>
      </w:pPr>
      <w:r>
        <w:rPr>
          <w:rStyle w:val="HTMLCode"/>
        </w:rPr>
        <w:t>(5) Exit</w:t>
      </w:r>
    </w:p>
    <w:p w14:paraId="0FAF0519" w14:textId="77777777" w:rsidR="00385EA6" w:rsidRDefault="00385EA6" w:rsidP="00385EA6">
      <w:pPr>
        <w:pStyle w:val="HTMLPreformatted"/>
        <w:rPr>
          <w:rStyle w:val="HTMLCode"/>
        </w:rPr>
      </w:pPr>
      <w:r>
        <w:rPr>
          <w:rStyle w:val="HTMLCode"/>
        </w:rPr>
        <w:t xml:space="preserve">Enter your choice: </w:t>
      </w:r>
      <w:r>
        <w:rPr>
          <w:rStyle w:val="Strong"/>
        </w:rPr>
        <w:t>3</w:t>
      </w:r>
    </w:p>
    <w:p w14:paraId="486341FC" w14:textId="77777777" w:rsidR="00385EA6" w:rsidRDefault="00385EA6" w:rsidP="00385EA6">
      <w:pPr>
        <w:pStyle w:val="HTMLPreformatted"/>
        <w:rPr>
          <w:rStyle w:val="HTMLCode"/>
        </w:rPr>
      </w:pPr>
    </w:p>
    <w:p w14:paraId="22E73957" w14:textId="77777777" w:rsidR="00385EA6" w:rsidRDefault="00385EA6" w:rsidP="00385EA6">
      <w:pPr>
        <w:pStyle w:val="HTMLPreformatted"/>
        <w:rPr>
          <w:rStyle w:val="HTMLCode"/>
        </w:rPr>
      </w:pPr>
      <w:r>
        <w:rPr>
          <w:rStyle w:val="HTMLCode"/>
        </w:rPr>
        <w:t xml:space="preserve">Enter the donor's unique ID: </w:t>
      </w:r>
      <w:r>
        <w:rPr>
          <w:rStyle w:val="Strong"/>
        </w:rPr>
        <w:t>1252</w:t>
      </w:r>
    </w:p>
    <w:p w14:paraId="1B8F7B73" w14:textId="77777777" w:rsidR="00385EA6" w:rsidRDefault="00385EA6" w:rsidP="00385EA6">
      <w:pPr>
        <w:pStyle w:val="HTMLPreformatted"/>
        <w:rPr>
          <w:rStyle w:val="HTMLCode"/>
        </w:rPr>
      </w:pPr>
      <w:r>
        <w:rPr>
          <w:rStyle w:val="HTMLCode"/>
        </w:rPr>
        <w:t>Recording a new donation with following details:</w:t>
      </w:r>
    </w:p>
    <w:p w14:paraId="6A7FB122" w14:textId="77777777" w:rsidR="00385EA6" w:rsidRDefault="00385EA6" w:rsidP="00385EA6">
      <w:pPr>
        <w:pStyle w:val="HTMLPreformatted"/>
        <w:rPr>
          <w:rStyle w:val="HTMLCode"/>
        </w:rPr>
      </w:pPr>
      <w:r>
        <w:rPr>
          <w:rStyle w:val="HTMLCode"/>
        </w:rPr>
        <w:t xml:space="preserve">From: Jorgen </w:t>
      </w:r>
      <w:proofErr w:type="spellStart"/>
      <w:r>
        <w:rPr>
          <w:rStyle w:val="HTMLCode"/>
        </w:rPr>
        <w:t>Krysia</w:t>
      </w:r>
      <w:proofErr w:type="spellEnd"/>
    </w:p>
    <w:p w14:paraId="3FBB54B2" w14:textId="77777777" w:rsidR="00385EA6" w:rsidRDefault="00385EA6" w:rsidP="00385EA6">
      <w:pPr>
        <w:pStyle w:val="HTMLPreformatted"/>
        <w:rPr>
          <w:rStyle w:val="HTMLCode"/>
        </w:rPr>
      </w:pPr>
      <w:r>
        <w:rPr>
          <w:rStyle w:val="HTMLCode"/>
        </w:rPr>
        <w:t>Group: B-</w:t>
      </w:r>
    </w:p>
    <w:p w14:paraId="10AD075C" w14:textId="77777777" w:rsidR="00385EA6" w:rsidRDefault="00385EA6" w:rsidP="00385EA6">
      <w:pPr>
        <w:pStyle w:val="HTMLPreformatted"/>
        <w:rPr>
          <w:rStyle w:val="HTMLCode"/>
        </w:rPr>
      </w:pPr>
      <w:r>
        <w:rPr>
          <w:rStyle w:val="HTMLCode"/>
        </w:rPr>
        <w:t>Date: 2021-02-03 (today)</w:t>
      </w:r>
    </w:p>
    <w:p w14:paraId="59000DF7" w14:textId="77777777" w:rsidR="00385EA6" w:rsidRDefault="00385EA6" w:rsidP="00385EA6">
      <w:pPr>
        <w:pStyle w:val="HTMLPreformatted"/>
        <w:rPr>
          <w:rStyle w:val="HTMLCode"/>
        </w:rPr>
      </w:pPr>
      <w:r>
        <w:rPr>
          <w:rStyle w:val="HTMLCode"/>
        </w:rPr>
        <w:t>Bag ID: 3590</w:t>
      </w:r>
    </w:p>
    <w:p w14:paraId="7224A9C0" w14:textId="77777777" w:rsidR="00385EA6" w:rsidRDefault="00385EA6" w:rsidP="00385EA6">
      <w:pPr>
        <w:pStyle w:val="HTMLPreformatted"/>
        <w:rPr>
          <w:rStyle w:val="HTMLCode"/>
        </w:rPr>
      </w:pPr>
      <w:r>
        <w:rPr>
          <w:rStyle w:val="HTMLCode"/>
        </w:rPr>
        <w:t xml:space="preserve">Please confirm (y/n): </w:t>
      </w:r>
      <w:r>
        <w:rPr>
          <w:rStyle w:val="Strong"/>
        </w:rPr>
        <w:t>y</w:t>
      </w:r>
    </w:p>
    <w:p w14:paraId="03910F9C" w14:textId="77777777" w:rsidR="00385EA6" w:rsidRDefault="00385EA6" w:rsidP="00385EA6">
      <w:pPr>
        <w:pStyle w:val="HTMLPreformatted"/>
        <w:rPr>
          <w:rStyle w:val="HTMLCode"/>
        </w:rPr>
      </w:pPr>
      <w:r>
        <w:rPr>
          <w:rStyle w:val="HTMLCode"/>
        </w:rPr>
        <w:t>Done. Donor's last donation date also updated to 2021-02-03</w:t>
      </w:r>
    </w:p>
    <w:p w14:paraId="6F1073AA" w14:textId="77777777" w:rsidR="00385EA6" w:rsidRDefault="00385EA6" w:rsidP="00385EA6">
      <w:pPr>
        <w:pStyle w:val="HTMLPreformatted"/>
        <w:rPr>
          <w:rStyle w:val="HTMLCode"/>
        </w:rPr>
      </w:pPr>
      <w:r>
        <w:rPr>
          <w:rStyle w:val="HTMLCode"/>
        </w:rPr>
        <w:t>Updated database files saved to disk.</w:t>
      </w:r>
    </w:p>
    <w:p w14:paraId="65323019" w14:textId="77777777" w:rsidR="00385EA6" w:rsidRDefault="00385EA6" w:rsidP="00385EA6">
      <w:pPr>
        <w:pStyle w:val="HTMLPreformatted"/>
        <w:rPr>
          <w:rStyle w:val="HTMLCode"/>
        </w:rPr>
      </w:pPr>
    </w:p>
    <w:p w14:paraId="516C2C49" w14:textId="77777777" w:rsidR="00385EA6" w:rsidRDefault="00385EA6" w:rsidP="00385EA6">
      <w:pPr>
        <w:pStyle w:val="HTMLPreformatted"/>
        <w:rPr>
          <w:rStyle w:val="HTMLCode"/>
        </w:rPr>
      </w:pPr>
      <w:r>
        <w:rPr>
          <w:rStyle w:val="HTMLCode"/>
        </w:rPr>
        <w:t>------------</w:t>
      </w:r>
    </w:p>
    <w:p w14:paraId="3DEBDA5D" w14:textId="77777777" w:rsidR="00385EA6" w:rsidRDefault="00385EA6" w:rsidP="00385EA6">
      <w:pPr>
        <w:pStyle w:val="HTMLPreformatted"/>
        <w:rPr>
          <w:rStyle w:val="HTMLCode"/>
        </w:rPr>
      </w:pPr>
      <w:r>
        <w:rPr>
          <w:rStyle w:val="HTMLCode"/>
        </w:rPr>
        <w:t>Main Menu</w:t>
      </w:r>
    </w:p>
    <w:p w14:paraId="1C250691" w14:textId="77777777" w:rsidR="00385EA6" w:rsidRDefault="00385EA6" w:rsidP="00385EA6">
      <w:pPr>
        <w:pStyle w:val="HTMLPreformatted"/>
        <w:rPr>
          <w:rStyle w:val="HTMLCode"/>
        </w:rPr>
      </w:pPr>
      <w:r>
        <w:rPr>
          <w:rStyle w:val="HTMLCode"/>
        </w:rPr>
        <w:t>------------</w:t>
      </w:r>
    </w:p>
    <w:p w14:paraId="5379A7EA" w14:textId="77777777" w:rsidR="00385EA6" w:rsidRDefault="00385EA6" w:rsidP="00385EA6">
      <w:pPr>
        <w:pStyle w:val="HTMLPreformatted"/>
        <w:rPr>
          <w:rStyle w:val="HTMLCode"/>
        </w:rPr>
      </w:pPr>
      <w:r>
        <w:rPr>
          <w:rStyle w:val="HTMLCode"/>
        </w:rPr>
        <w:t>(1) Check inventory</w:t>
      </w:r>
    </w:p>
    <w:p w14:paraId="7D2BA188" w14:textId="77777777" w:rsidR="00385EA6" w:rsidRDefault="00385EA6" w:rsidP="00385EA6">
      <w:pPr>
        <w:pStyle w:val="HTMLPreformatted"/>
        <w:rPr>
          <w:rStyle w:val="HTMLCode"/>
        </w:rPr>
      </w:pPr>
      <w:r>
        <w:rPr>
          <w:rStyle w:val="HTMLCode"/>
        </w:rPr>
        <w:t>(2) Attend to blood demand</w:t>
      </w:r>
    </w:p>
    <w:p w14:paraId="0DE0E355" w14:textId="77777777" w:rsidR="00385EA6" w:rsidRDefault="00385EA6" w:rsidP="00385EA6">
      <w:pPr>
        <w:pStyle w:val="HTMLPreformatted"/>
        <w:rPr>
          <w:rStyle w:val="HTMLCode"/>
        </w:rPr>
      </w:pPr>
      <w:r>
        <w:rPr>
          <w:rStyle w:val="HTMLCode"/>
        </w:rPr>
        <w:t>(3) Record new donation</w:t>
      </w:r>
    </w:p>
    <w:p w14:paraId="077DF05A" w14:textId="77777777" w:rsidR="00385EA6" w:rsidRDefault="00385EA6" w:rsidP="00385EA6">
      <w:pPr>
        <w:pStyle w:val="HTMLPreformatted"/>
        <w:rPr>
          <w:rStyle w:val="HTMLCode"/>
        </w:rPr>
      </w:pPr>
      <w:r>
        <w:rPr>
          <w:rStyle w:val="HTMLCode"/>
        </w:rPr>
        <w:t>(4) Stock visual report</w:t>
      </w:r>
    </w:p>
    <w:p w14:paraId="057A5037" w14:textId="77777777" w:rsidR="00385EA6" w:rsidRDefault="00385EA6" w:rsidP="00385EA6">
      <w:pPr>
        <w:pStyle w:val="HTMLPreformatted"/>
        <w:rPr>
          <w:rStyle w:val="HTMLCode"/>
        </w:rPr>
      </w:pPr>
      <w:r>
        <w:rPr>
          <w:rStyle w:val="HTMLCode"/>
        </w:rPr>
        <w:t>(5) Exit</w:t>
      </w:r>
    </w:p>
    <w:p w14:paraId="40640534" w14:textId="77777777" w:rsidR="00385EA6" w:rsidRDefault="00385EA6" w:rsidP="00385EA6">
      <w:pPr>
        <w:pStyle w:val="HTMLPreformatted"/>
        <w:rPr>
          <w:rStyle w:val="HTMLCode"/>
        </w:rPr>
      </w:pPr>
      <w:r>
        <w:rPr>
          <w:rStyle w:val="HTMLCode"/>
        </w:rPr>
        <w:t xml:space="preserve">Enter your choice: </w:t>
      </w:r>
      <w:r>
        <w:rPr>
          <w:rStyle w:val="Strong"/>
        </w:rPr>
        <w:t>4</w:t>
      </w:r>
    </w:p>
    <w:p w14:paraId="582870B5" w14:textId="77777777" w:rsidR="00385EA6" w:rsidRDefault="00385EA6" w:rsidP="00385EA6">
      <w:pPr>
        <w:pStyle w:val="HTMLPreformatted"/>
        <w:rPr>
          <w:rStyle w:val="HTMLCode"/>
        </w:rPr>
      </w:pPr>
    </w:p>
    <w:p w14:paraId="2278C146" w14:textId="77777777" w:rsidR="00385EA6" w:rsidRDefault="00385EA6" w:rsidP="00385EA6">
      <w:pPr>
        <w:pStyle w:val="HTMLPreformatted"/>
        <w:rPr>
          <w:rStyle w:val="HTMLCode"/>
        </w:rPr>
      </w:pPr>
      <w:r>
        <w:rPr>
          <w:rStyle w:val="HTMLCode"/>
        </w:rPr>
        <w:t>Pie chart opens in a new window...</w:t>
      </w:r>
    </w:p>
    <w:p w14:paraId="0D9B5507" w14:textId="77777777" w:rsidR="00385EA6" w:rsidRDefault="00385EA6" w:rsidP="00385EA6">
      <w:pPr>
        <w:pStyle w:val="HTMLPreformatted"/>
        <w:rPr>
          <w:rStyle w:val="HTMLCode"/>
        </w:rPr>
      </w:pPr>
      <w:r>
        <w:rPr>
          <w:rStyle w:val="HTMLCode"/>
        </w:rPr>
        <w:t>Close the chart window to continue</w:t>
      </w:r>
    </w:p>
    <w:p w14:paraId="1B19A2AB" w14:textId="77777777" w:rsidR="00385EA6" w:rsidRDefault="00385EA6" w:rsidP="00385EA6">
      <w:pPr>
        <w:pStyle w:val="HTMLPreformatted"/>
        <w:rPr>
          <w:rStyle w:val="HTMLCode"/>
        </w:rPr>
      </w:pPr>
    </w:p>
    <w:p w14:paraId="41824BA5" w14:textId="60254CDE" w:rsidR="00385EA6" w:rsidRDefault="00385EA6" w:rsidP="00385EA6">
      <w:r>
        <w:rPr>
          <w:noProof/>
        </w:rPr>
        <w:lastRenderedPageBreak/>
        <w:drawing>
          <wp:inline distT="0" distB="0" distL="0" distR="0" wp14:anchorId="1FC28E8A" wp14:editId="6CBE6B3F">
            <wp:extent cx="4565650" cy="5256530"/>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65650" cy="5256530"/>
                    </a:xfrm>
                    <a:prstGeom prst="rect">
                      <a:avLst/>
                    </a:prstGeom>
                    <a:noFill/>
                    <a:ln>
                      <a:noFill/>
                    </a:ln>
                  </pic:spPr>
                </pic:pic>
              </a:graphicData>
            </a:graphic>
          </wp:inline>
        </w:drawing>
      </w:r>
    </w:p>
    <w:p w14:paraId="3E9CC465" w14:textId="77777777" w:rsidR="00385EA6" w:rsidRDefault="00385EA6" w:rsidP="00385EA6">
      <w:pPr>
        <w:pStyle w:val="HTMLPreformatted"/>
        <w:rPr>
          <w:rStyle w:val="HTMLCode"/>
        </w:rPr>
      </w:pPr>
    </w:p>
    <w:p w14:paraId="1F272D29" w14:textId="77777777" w:rsidR="00385EA6" w:rsidRDefault="00385EA6" w:rsidP="00385EA6">
      <w:pPr>
        <w:pStyle w:val="HTMLPreformatted"/>
        <w:rPr>
          <w:rStyle w:val="HTMLCode"/>
        </w:rPr>
      </w:pPr>
      <w:r>
        <w:rPr>
          <w:rStyle w:val="HTMLCode"/>
        </w:rPr>
        <w:t>------------</w:t>
      </w:r>
    </w:p>
    <w:p w14:paraId="3CFC48E6" w14:textId="77777777" w:rsidR="00385EA6" w:rsidRDefault="00385EA6" w:rsidP="00385EA6">
      <w:pPr>
        <w:pStyle w:val="HTMLPreformatted"/>
        <w:rPr>
          <w:rStyle w:val="HTMLCode"/>
        </w:rPr>
      </w:pPr>
      <w:r>
        <w:rPr>
          <w:rStyle w:val="HTMLCode"/>
        </w:rPr>
        <w:t>Main Menu</w:t>
      </w:r>
    </w:p>
    <w:p w14:paraId="35857294" w14:textId="77777777" w:rsidR="00385EA6" w:rsidRDefault="00385EA6" w:rsidP="00385EA6">
      <w:pPr>
        <w:pStyle w:val="HTMLPreformatted"/>
        <w:rPr>
          <w:rStyle w:val="HTMLCode"/>
        </w:rPr>
      </w:pPr>
      <w:r>
        <w:rPr>
          <w:rStyle w:val="HTMLCode"/>
        </w:rPr>
        <w:t>------------</w:t>
      </w:r>
    </w:p>
    <w:p w14:paraId="5B895521" w14:textId="77777777" w:rsidR="00385EA6" w:rsidRDefault="00385EA6" w:rsidP="00385EA6">
      <w:pPr>
        <w:pStyle w:val="HTMLPreformatted"/>
        <w:rPr>
          <w:rStyle w:val="HTMLCode"/>
        </w:rPr>
      </w:pPr>
      <w:r>
        <w:rPr>
          <w:rStyle w:val="HTMLCode"/>
        </w:rPr>
        <w:t>(1) Check inventory</w:t>
      </w:r>
    </w:p>
    <w:p w14:paraId="3E93CA20" w14:textId="77777777" w:rsidR="00385EA6" w:rsidRDefault="00385EA6" w:rsidP="00385EA6">
      <w:pPr>
        <w:pStyle w:val="HTMLPreformatted"/>
        <w:rPr>
          <w:rStyle w:val="HTMLCode"/>
        </w:rPr>
      </w:pPr>
      <w:r>
        <w:rPr>
          <w:rStyle w:val="HTMLCode"/>
        </w:rPr>
        <w:t>(2) Attend to blood demand</w:t>
      </w:r>
    </w:p>
    <w:p w14:paraId="46BE001F" w14:textId="77777777" w:rsidR="00385EA6" w:rsidRDefault="00385EA6" w:rsidP="00385EA6">
      <w:pPr>
        <w:pStyle w:val="HTMLPreformatted"/>
        <w:rPr>
          <w:rStyle w:val="HTMLCode"/>
        </w:rPr>
      </w:pPr>
      <w:r>
        <w:rPr>
          <w:rStyle w:val="HTMLCode"/>
        </w:rPr>
        <w:t>(3) Record new donation</w:t>
      </w:r>
    </w:p>
    <w:p w14:paraId="02177E95" w14:textId="77777777" w:rsidR="00385EA6" w:rsidRDefault="00385EA6" w:rsidP="00385EA6">
      <w:pPr>
        <w:pStyle w:val="HTMLPreformatted"/>
        <w:rPr>
          <w:rStyle w:val="HTMLCode"/>
        </w:rPr>
      </w:pPr>
      <w:r>
        <w:rPr>
          <w:rStyle w:val="HTMLCode"/>
        </w:rPr>
        <w:t>(4) Stock visual report</w:t>
      </w:r>
    </w:p>
    <w:p w14:paraId="5A5FBB05" w14:textId="77777777" w:rsidR="00385EA6" w:rsidRDefault="00385EA6" w:rsidP="00385EA6">
      <w:pPr>
        <w:pStyle w:val="HTMLPreformatted"/>
        <w:rPr>
          <w:rStyle w:val="HTMLCode"/>
        </w:rPr>
      </w:pPr>
      <w:r>
        <w:rPr>
          <w:rStyle w:val="HTMLCode"/>
        </w:rPr>
        <w:t>(5) Exit</w:t>
      </w:r>
    </w:p>
    <w:p w14:paraId="2596A50F" w14:textId="77777777" w:rsidR="00385EA6" w:rsidRDefault="00385EA6" w:rsidP="00385EA6">
      <w:pPr>
        <w:pStyle w:val="HTMLPreformatted"/>
        <w:rPr>
          <w:rStyle w:val="HTMLCode"/>
        </w:rPr>
      </w:pPr>
      <w:r>
        <w:rPr>
          <w:rStyle w:val="HTMLCode"/>
        </w:rPr>
        <w:t xml:space="preserve">Enter your choice: </w:t>
      </w:r>
      <w:r>
        <w:rPr>
          <w:rStyle w:val="Strong"/>
        </w:rPr>
        <w:t>5</w:t>
      </w:r>
    </w:p>
    <w:p w14:paraId="1F46ECB2" w14:textId="77777777" w:rsidR="00385EA6" w:rsidRDefault="00385EA6" w:rsidP="00385EA6">
      <w:pPr>
        <w:pStyle w:val="HTMLPreformatted"/>
        <w:rPr>
          <w:rStyle w:val="HTMLCode"/>
        </w:rPr>
      </w:pPr>
    </w:p>
    <w:p w14:paraId="7EF31DA3" w14:textId="77777777" w:rsidR="00385EA6" w:rsidRDefault="00385EA6" w:rsidP="00385EA6">
      <w:pPr>
        <w:pStyle w:val="HTMLPreformatted"/>
        <w:rPr>
          <w:rStyle w:val="HTMLCode"/>
        </w:rPr>
      </w:pPr>
      <w:r>
        <w:rPr>
          <w:rStyle w:val="HTMLCode"/>
        </w:rPr>
        <w:t>Have a good day.</w:t>
      </w:r>
      <w:r>
        <w:rPr>
          <w:rStyle w:val="HTMLCode"/>
        </w:rPr>
        <w:tab/>
      </w:r>
    </w:p>
    <w:p w14:paraId="33DC5013" w14:textId="6335BF76" w:rsidR="00385EA6" w:rsidRDefault="00385EA6" w:rsidP="00385EA6"/>
    <w:p w14:paraId="1FFF0602" w14:textId="5C188277" w:rsidR="00385EA6" w:rsidRDefault="00385EA6" w:rsidP="00385EA6"/>
    <w:p w14:paraId="3351F80E" w14:textId="6AA60F58" w:rsidR="00385EA6" w:rsidRDefault="00385EA6" w:rsidP="00385EA6"/>
    <w:p w14:paraId="77B13100" w14:textId="35B2C5E1" w:rsidR="00385EA6" w:rsidRPr="00385EA6" w:rsidRDefault="00385EA6" w:rsidP="00385EA6">
      <w:pPr>
        <w:tabs>
          <w:tab w:val="left" w:pos="2106"/>
        </w:tabs>
      </w:pPr>
      <w:r>
        <w:tab/>
      </w:r>
      <w:hyperlink r:id="rId9" w:tgtFrame="_blank" w:history="1">
        <w:r>
          <w:rPr>
            <w:rStyle w:val="Hyperlink"/>
          </w:rPr>
          <w:t>blood transfusion compatibility table</w:t>
        </w:r>
      </w:hyperlink>
      <w:r>
        <w:t xml:space="preserve"> </w:t>
      </w:r>
    </w:p>
    <w:p w14:paraId="40966E9C" w14:textId="0BCDD03C" w:rsidR="00385EA6" w:rsidRPr="00385EA6" w:rsidRDefault="00385EA6" w:rsidP="00385EA6">
      <w:r>
        <w:rPr>
          <w:noProof/>
        </w:rPr>
        <w:lastRenderedPageBreak/>
        <w:drawing>
          <wp:inline distT="0" distB="0" distL="0" distR="0" wp14:anchorId="71BA41DF" wp14:editId="56FA5194">
            <wp:extent cx="5731510" cy="44983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498340"/>
                    </a:xfrm>
                    <a:prstGeom prst="rect">
                      <a:avLst/>
                    </a:prstGeom>
                  </pic:spPr>
                </pic:pic>
              </a:graphicData>
            </a:graphic>
          </wp:inline>
        </w:drawing>
      </w:r>
    </w:p>
    <w:sectPr w:rsidR="00385EA6" w:rsidRPr="00385E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04A97"/>
    <w:multiLevelType w:val="multilevel"/>
    <w:tmpl w:val="77D6C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232F09"/>
    <w:multiLevelType w:val="multilevel"/>
    <w:tmpl w:val="6AC45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CF552C"/>
    <w:multiLevelType w:val="multilevel"/>
    <w:tmpl w:val="78A0F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4553A1"/>
    <w:multiLevelType w:val="multilevel"/>
    <w:tmpl w:val="28E43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7I0tzQ3NAUiUyUdpeDU4uLM/DyQAsNaABzRWbAsAAAA"/>
  </w:docVars>
  <w:rsids>
    <w:rsidRoot w:val="00385EA6"/>
    <w:rsid w:val="001F51BA"/>
    <w:rsid w:val="002D4325"/>
    <w:rsid w:val="00367294"/>
    <w:rsid w:val="00385E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A1E19"/>
  <w15:chartTrackingRefBased/>
  <w15:docId w15:val="{44B3C17D-153B-4E0B-B474-129341DD7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294"/>
    <w:rPr>
      <w:rFonts w:ascii="Times New Roman" w:hAnsi="Times New Roman"/>
      <w:sz w:val="24"/>
    </w:rPr>
  </w:style>
  <w:style w:type="paragraph" w:styleId="Heading1">
    <w:name w:val="heading 1"/>
    <w:basedOn w:val="Normal"/>
    <w:next w:val="Normal"/>
    <w:link w:val="Heading1Char"/>
    <w:uiPriority w:val="9"/>
    <w:qFormat/>
    <w:rsid w:val="00385E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link w:val="Heading5Char"/>
    <w:uiPriority w:val="9"/>
    <w:qFormat/>
    <w:rsid w:val="00385EA6"/>
    <w:pPr>
      <w:spacing w:before="100" w:beforeAutospacing="1" w:after="100" w:afterAutospacing="1" w:line="240" w:lineRule="auto"/>
      <w:outlineLvl w:val="4"/>
    </w:pPr>
    <w:rPr>
      <w:rFonts w:eastAsia="Times New Roman" w:cs="Times New Roman"/>
      <w:b/>
      <w:bCs/>
      <w:sz w:val="20"/>
      <w:szCs w:val="2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385EA6"/>
    <w:rPr>
      <w:rFonts w:ascii="Times New Roman" w:eastAsia="Times New Roman" w:hAnsi="Times New Roman" w:cs="Times New Roman"/>
      <w:b/>
      <w:bCs/>
      <w:sz w:val="20"/>
      <w:szCs w:val="20"/>
      <w:lang w:eastAsia="en-AU"/>
    </w:rPr>
  </w:style>
  <w:style w:type="character" w:styleId="Hyperlink">
    <w:name w:val="Hyperlink"/>
    <w:basedOn w:val="DefaultParagraphFont"/>
    <w:uiPriority w:val="99"/>
    <w:semiHidden/>
    <w:unhideWhenUsed/>
    <w:rsid w:val="00385EA6"/>
    <w:rPr>
      <w:color w:val="0000FF"/>
      <w:u w:val="single"/>
    </w:rPr>
  </w:style>
  <w:style w:type="paragraph" w:styleId="NormalWeb">
    <w:name w:val="Normal (Web)"/>
    <w:basedOn w:val="Normal"/>
    <w:uiPriority w:val="99"/>
    <w:semiHidden/>
    <w:unhideWhenUsed/>
    <w:rsid w:val="00385EA6"/>
    <w:pPr>
      <w:spacing w:before="100" w:beforeAutospacing="1" w:after="100" w:afterAutospacing="1" w:line="240" w:lineRule="auto"/>
    </w:pPr>
    <w:rPr>
      <w:rFonts w:eastAsia="Times New Roman" w:cs="Times New Roman"/>
      <w:szCs w:val="24"/>
      <w:lang w:eastAsia="en-AU"/>
    </w:rPr>
  </w:style>
  <w:style w:type="character" w:styleId="Strong">
    <w:name w:val="Strong"/>
    <w:basedOn w:val="DefaultParagraphFont"/>
    <w:uiPriority w:val="22"/>
    <w:qFormat/>
    <w:rsid w:val="00385EA6"/>
    <w:rPr>
      <w:b/>
      <w:bCs/>
    </w:rPr>
  </w:style>
  <w:style w:type="character" w:customStyle="1" w:styleId="stylecode">
    <w:name w:val="stylecode"/>
    <w:basedOn w:val="DefaultParagraphFont"/>
    <w:rsid w:val="00385EA6"/>
  </w:style>
  <w:style w:type="paragraph" w:customStyle="1" w:styleId="stylecode1">
    <w:name w:val="stylecode1"/>
    <w:basedOn w:val="Normal"/>
    <w:rsid w:val="00385EA6"/>
    <w:pPr>
      <w:spacing w:before="100" w:beforeAutospacing="1" w:after="100" w:afterAutospacing="1" w:line="240" w:lineRule="auto"/>
    </w:pPr>
    <w:rPr>
      <w:rFonts w:eastAsia="Times New Roman" w:cs="Times New Roman"/>
      <w:szCs w:val="24"/>
      <w:lang w:eastAsia="en-AU"/>
    </w:rPr>
  </w:style>
  <w:style w:type="paragraph" w:styleId="HTMLPreformatted">
    <w:name w:val="HTML Preformatted"/>
    <w:basedOn w:val="Normal"/>
    <w:link w:val="HTMLPreformattedChar"/>
    <w:uiPriority w:val="99"/>
    <w:semiHidden/>
    <w:unhideWhenUsed/>
    <w:rsid w:val="00385E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385EA6"/>
    <w:rPr>
      <w:rFonts w:ascii="Courier New" w:eastAsia="Times New Roman" w:hAnsi="Courier New" w:cs="Courier New"/>
      <w:sz w:val="20"/>
      <w:szCs w:val="20"/>
      <w:lang w:eastAsia="en-AU"/>
    </w:rPr>
  </w:style>
  <w:style w:type="character" w:styleId="Emphasis">
    <w:name w:val="Emphasis"/>
    <w:basedOn w:val="DefaultParagraphFont"/>
    <w:uiPriority w:val="20"/>
    <w:qFormat/>
    <w:rsid w:val="00385EA6"/>
    <w:rPr>
      <w:i/>
      <w:iCs/>
    </w:rPr>
  </w:style>
  <w:style w:type="character" w:customStyle="1" w:styleId="Heading1Char">
    <w:name w:val="Heading 1 Char"/>
    <w:basedOn w:val="DefaultParagraphFont"/>
    <w:link w:val="Heading1"/>
    <w:uiPriority w:val="9"/>
    <w:rsid w:val="00385EA6"/>
    <w:rPr>
      <w:rFonts w:asciiTheme="majorHAnsi" w:eastAsiaTheme="majorEastAsia" w:hAnsiTheme="majorHAnsi" w:cstheme="majorBidi"/>
      <w:color w:val="2F5496" w:themeColor="accent1" w:themeShade="BF"/>
      <w:sz w:val="32"/>
      <w:szCs w:val="32"/>
    </w:rPr>
  </w:style>
  <w:style w:type="character" w:styleId="HTMLCode">
    <w:name w:val="HTML Code"/>
    <w:basedOn w:val="DefaultParagraphFont"/>
    <w:uiPriority w:val="99"/>
    <w:semiHidden/>
    <w:unhideWhenUsed/>
    <w:rsid w:val="00385EA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291022">
      <w:bodyDiv w:val="1"/>
      <w:marLeft w:val="0"/>
      <w:marRight w:val="0"/>
      <w:marTop w:val="0"/>
      <w:marBottom w:val="0"/>
      <w:divBdr>
        <w:top w:val="none" w:sz="0" w:space="0" w:color="auto"/>
        <w:left w:val="none" w:sz="0" w:space="0" w:color="auto"/>
        <w:bottom w:val="none" w:sz="0" w:space="0" w:color="auto"/>
        <w:right w:val="none" w:sz="0" w:space="0" w:color="auto"/>
      </w:divBdr>
    </w:div>
    <w:div w:id="1540043487">
      <w:bodyDiv w:val="1"/>
      <w:marLeft w:val="0"/>
      <w:marRight w:val="0"/>
      <w:marTop w:val="0"/>
      <w:marBottom w:val="0"/>
      <w:divBdr>
        <w:top w:val="none" w:sz="0" w:space="0" w:color="auto"/>
        <w:left w:val="none" w:sz="0" w:space="0" w:color="auto"/>
        <w:bottom w:val="none" w:sz="0" w:space="0" w:color="auto"/>
        <w:right w:val="none" w:sz="0" w:space="0" w:color="auto"/>
      </w:divBdr>
      <w:divsChild>
        <w:div w:id="1644965933">
          <w:marLeft w:val="0"/>
          <w:marRight w:val="0"/>
          <w:marTop w:val="0"/>
          <w:marBottom w:val="0"/>
          <w:divBdr>
            <w:top w:val="none" w:sz="0" w:space="0" w:color="auto"/>
            <w:left w:val="none" w:sz="0" w:space="0" w:color="auto"/>
            <w:bottom w:val="none" w:sz="0" w:space="0" w:color="auto"/>
            <w:right w:val="none" w:sz="0" w:space="0" w:color="auto"/>
          </w:divBdr>
          <w:divsChild>
            <w:div w:id="1376999699">
              <w:marLeft w:val="0"/>
              <w:marRight w:val="0"/>
              <w:marTop w:val="0"/>
              <w:marBottom w:val="0"/>
              <w:divBdr>
                <w:top w:val="none" w:sz="0" w:space="0" w:color="auto"/>
                <w:left w:val="none" w:sz="0" w:space="0" w:color="auto"/>
                <w:bottom w:val="none" w:sz="0" w:space="0" w:color="auto"/>
                <w:right w:val="none" w:sz="0" w:space="0" w:color="auto"/>
              </w:divBdr>
            </w:div>
            <w:div w:id="1522358367">
              <w:marLeft w:val="0"/>
              <w:marRight w:val="0"/>
              <w:marTop w:val="0"/>
              <w:marBottom w:val="0"/>
              <w:divBdr>
                <w:top w:val="none" w:sz="0" w:space="0" w:color="auto"/>
                <w:left w:val="none" w:sz="0" w:space="0" w:color="auto"/>
                <w:bottom w:val="none" w:sz="0" w:space="0" w:color="auto"/>
                <w:right w:val="none" w:sz="0" w:space="0" w:color="auto"/>
              </w:divBdr>
            </w:div>
          </w:divsChild>
        </w:div>
        <w:div w:id="1866094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ms.csu.edu.au/csu/file/8a2be334-f327-4343-9d8e-fb8f18df545d/1/ITC558_A3_sample_run.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ytransfusion.com.au/sites/default/files/styles/content_section/public/Red%20cell%20compatibility.png" TargetMode="External"/><Relationship Id="rId11" Type="http://schemas.openxmlformats.org/officeDocument/2006/relationships/fontTable" Target="fontTable.xml"/><Relationship Id="rId5" Type="http://schemas.openxmlformats.org/officeDocument/2006/relationships/hyperlink" Target="https://doms.csu.edu.au/csu/file/8a2be334-f327-4343-9d8e-fb8f18df545d/1/ITC558_A3_Data.zip"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mytransfusion.com.au/sites/default/files/styles/content_section/public/Red%20cell%20compatibility.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1872</Words>
  <Characters>10675</Characters>
  <Application>Microsoft Office Word</Application>
  <DocSecurity>0</DocSecurity>
  <Lines>88</Lines>
  <Paragraphs>25</Paragraphs>
  <ScaleCrop>false</ScaleCrop>
  <Company/>
  <LinksUpToDate>false</LinksUpToDate>
  <CharactersWithSpaces>1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K C</dc:creator>
  <cp:keywords/>
  <dc:description/>
  <cp:lastModifiedBy>Kushal K C</cp:lastModifiedBy>
  <cp:revision>1</cp:revision>
  <dcterms:created xsi:type="dcterms:W3CDTF">2021-05-05T04:36:00Z</dcterms:created>
  <dcterms:modified xsi:type="dcterms:W3CDTF">2021-05-05T04:41:00Z</dcterms:modified>
</cp:coreProperties>
</file>